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ADF3" w14:textId="2CD91712" w:rsidR="00193683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Федеральное государственное автономное</w:t>
      </w:r>
    </w:p>
    <w:p w14:paraId="64368310" w14:textId="52350E37" w:rsidR="00F200CD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 xml:space="preserve">Образовательное учреждение </w:t>
      </w:r>
      <w:r w:rsidR="00FA75DD" w:rsidRPr="00FA75DD">
        <w:rPr>
          <w:rFonts w:ascii="Times New Roman" w:hAnsi="Times New Roman" w:cs="Times New Roman"/>
          <w:b/>
          <w:bCs/>
          <w:sz w:val="36"/>
          <w:szCs w:val="36"/>
        </w:rPr>
        <w:t>высшего образования</w:t>
      </w:r>
    </w:p>
    <w:p w14:paraId="59A8D003" w14:textId="32030E42" w:rsidR="00FA75DD" w:rsidRPr="00FA75DD" w:rsidRDefault="00FA75D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Российский Университет Дружбы Народов</w:t>
      </w:r>
    </w:p>
    <w:p w14:paraId="493BD5FA" w14:textId="7777777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</w:p>
    <w:p w14:paraId="0E1214D8" w14:textId="77777777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6289B9" w14:textId="15E101FA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 xml:space="preserve">Математический </w:t>
      </w:r>
      <w:r w:rsidR="00B765CA">
        <w:rPr>
          <w:rFonts w:ascii="Times New Roman" w:hAnsi="Times New Roman" w:cs="Times New Roman"/>
          <w:sz w:val="24"/>
          <w:szCs w:val="24"/>
        </w:rPr>
        <w:t>институт</w:t>
      </w:r>
      <w:r w:rsidRPr="00FA75DD">
        <w:rPr>
          <w:rFonts w:ascii="Times New Roman" w:hAnsi="Times New Roman" w:cs="Times New Roman"/>
          <w:sz w:val="24"/>
          <w:szCs w:val="24"/>
        </w:rPr>
        <w:t xml:space="preserve"> имени Никольского</w:t>
      </w:r>
    </w:p>
    <w:p w14:paraId="05E7AC0C" w14:textId="343E85BC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Факультет Физико-математических и Естественных наук</w:t>
      </w:r>
    </w:p>
    <w:p w14:paraId="31130F23" w14:textId="77777777" w:rsidR="00FA75DD" w:rsidRDefault="00FA75DD">
      <w:pPr>
        <w:rPr>
          <w:rFonts w:ascii="Times New Roman" w:hAnsi="Times New Roman" w:cs="Times New Roman"/>
          <w:sz w:val="24"/>
          <w:szCs w:val="24"/>
        </w:rPr>
      </w:pPr>
    </w:p>
    <w:p w14:paraId="4234EB13" w14:textId="77777777" w:rsidR="00BD22EC" w:rsidRPr="00FA75DD" w:rsidRDefault="00BD22EC">
      <w:pPr>
        <w:rPr>
          <w:rFonts w:ascii="Times New Roman" w:hAnsi="Times New Roman" w:cs="Times New Roman"/>
        </w:rPr>
      </w:pPr>
    </w:p>
    <w:p w14:paraId="68A27709" w14:textId="6E556A3C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 xml:space="preserve">Отчет по лабораторной работе № </w:t>
      </w:r>
      <w:r w:rsidR="004B5A5D">
        <w:rPr>
          <w:rFonts w:ascii="Times New Roman" w:hAnsi="Times New Roman" w:cs="Times New Roman"/>
        </w:rPr>
        <w:t>7</w:t>
      </w:r>
    </w:p>
    <w:p w14:paraId="2C88747D" w14:textId="5956B860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“</w:t>
      </w:r>
      <w:r w:rsidR="00C169EA" w:rsidRPr="00C169EA">
        <w:rPr>
          <w:rFonts w:ascii="Times New Roman" w:hAnsi="Times New Roman" w:cs="Times New Roman"/>
        </w:rPr>
        <w:t xml:space="preserve">Командная оболочка </w:t>
      </w:r>
      <w:proofErr w:type="spellStart"/>
      <w:r w:rsidR="00C169EA" w:rsidRPr="00C169EA">
        <w:rPr>
          <w:rFonts w:ascii="Times New Roman" w:hAnsi="Times New Roman" w:cs="Times New Roman"/>
        </w:rPr>
        <w:t>Midnight</w:t>
      </w:r>
      <w:proofErr w:type="spellEnd"/>
      <w:r w:rsidR="00C169EA" w:rsidRPr="00C169EA">
        <w:rPr>
          <w:rFonts w:ascii="Times New Roman" w:hAnsi="Times New Roman" w:cs="Times New Roman"/>
        </w:rPr>
        <w:t xml:space="preserve"> Commander</w:t>
      </w:r>
      <w:r w:rsidRPr="00FA75DD">
        <w:rPr>
          <w:rFonts w:ascii="Times New Roman" w:hAnsi="Times New Roman" w:cs="Times New Roman"/>
        </w:rPr>
        <w:t>”</w:t>
      </w:r>
    </w:p>
    <w:p w14:paraId="767CA39E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3129137" w14:textId="77777777" w:rsidR="00FA75DD" w:rsidRDefault="00FA75DD">
      <w:pPr>
        <w:rPr>
          <w:rFonts w:ascii="Times New Roman" w:hAnsi="Times New Roman" w:cs="Times New Roman"/>
        </w:rPr>
      </w:pPr>
    </w:p>
    <w:p w14:paraId="46ACE450" w14:textId="77777777" w:rsidR="00FA75DD" w:rsidRDefault="00FA75DD">
      <w:pPr>
        <w:rPr>
          <w:rFonts w:ascii="Times New Roman" w:hAnsi="Times New Roman" w:cs="Times New Roman"/>
        </w:rPr>
      </w:pPr>
    </w:p>
    <w:p w14:paraId="5E811EEB" w14:textId="77777777" w:rsidR="00FA75DD" w:rsidRDefault="00FA75DD">
      <w:pPr>
        <w:rPr>
          <w:rFonts w:ascii="Times New Roman" w:hAnsi="Times New Roman" w:cs="Times New Roman"/>
        </w:rPr>
      </w:pPr>
    </w:p>
    <w:p w14:paraId="08F908E0" w14:textId="77777777" w:rsidR="00FA75DD" w:rsidRDefault="00FA75DD">
      <w:pPr>
        <w:rPr>
          <w:rFonts w:ascii="Times New Roman" w:hAnsi="Times New Roman" w:cs="Times New Roman"/>
        </w:rPr>
      </w:pPr>
    </w:p>
    <w:p w14:paraId="38BFAAA4" w14:textId="77777777" w:rsidR="00FA75DD" w:rsidRDefault="00FA75DD">
      <w:pPr>
        <w:rPr>
          <w:rFonts w:ascii="Times New Roman" w:hAnsi="Times New Roman" w:cs="Times New Roman"/>
        </w:rPr>
      </w:pPr>
    </w:p>
    <w:p w14:paraId="6BDEE229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B295FC9" w14:textId="21CD952B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Выполнил:</w:t>
      </w:r>
    </w:p>
    <w:p w14:paraId="52E1A205" w14:textId="35118DCE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Студент группы НПМбв-01-10</w:t>
      </w:r>
    </w:p>
    <w:p w14:paraId="4B41BF9F" w14:textId="7817CDED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Адхамова Луиза</w:t>
      </w:r>
      <w:r w:rsidR="00237515">
        <w:rPr>
          <w:rFonts w:ascii="Times New Roman" w:hAnsi="Times New Roman" w:cs="Times New Roman"/>
        </w:rPr>
        <w:t xml:space="preserve"> Шухратовна</w:t>
      </w:r>
    </w:p>
    <w:p w14:paraId="1D50071F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67250B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A3706E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2D53C520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45F9CE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D72B334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E3491D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0522AB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E10F24F" w14:textId="0B2C79F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Москва</w:t>
      </w:r>
    </w:p>
    <w:p w14:paraId="341DB757" w14:textId="0E1A3286" w:rsid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2024 год</w:t>
      </w:r>
    </w:p>
    <w:p w14:paraId="3F60C289" w14:textId="7E13E0ED" w:rsidR="00EA4EAB" w:rsidRDefault="00FA75DD" w:rsidP="00EA4EAB">
      <w:pPr>
        <w:pStyle w:val="1"/>
        <w:rPr>
          <w:rFonts w:ascii="Times New Roman" w:hAnsi="Times New Roman" w:cs="Times New Roman"/>
        </w:rPr>
      </w:pPr>
      <w:r w:rsidRPr="00EE53A7">
        <w:rPr>
          <w:rFonts w:ascii="Times New Roman" w:hAnsi="Times New Roman" w:cs="Times New Roman"/>
        </w:rPr>
        <w:lastRenderedPageBreak/>
        <w:t>Цель работы:</w:t>
      </w:r>
    </w:p>
    <w:p w14:paraId="074AE302" w14:textId="77777777" w:rsidR="00C169EA" w:rsidRPr="00C169EA" w:rsidRDefault="00C169EA" w:rsidP="00C169EA"/>
    <w:p w14:paraId="7866FE4C" w14:textId="3082BC3D" w:rsidR="00FA75DD" w:rsidRPr="00C169EA" w:rsidRDefault="00C169EA" w:rsidP="00FA75DD">
      <w:pPr>
        <w:rPr>
          <w:rFonts w:ascii="Times New Roman" w:hAnsi="Times New Roman" w:cs="Times New Roman"/>
          <w:sz w:val="24"/>
          <w:szCs w:val="24"/>
        </w:rPr>
      </w:pPr>
      <w:r w:rsidRPr="00C169EA">
        <w:rPr>
          <w:rFonts w:ascii="Times New Roman" w:hAnsi="Times New Roman" w:cs="Times New Roman"/>
          <w:sz w:val="24"/>
          <w:szCs w:val="24"/>
        </w:rPr>
        <w:t xml:space="preserve">Освоение основных возможностей командной оболочки </w:t>
      </w:r>
      <w:proofErr w:type="spellStart"/>
      <w:r w:rsidRPr="00C169EA">
        <w:rPr>
          <w:rFonts w:ascii="Times New Roman" w:hAnsi="Times New Roman" w:cs="Times New Roman"/>
          <w:sz w:val="24"/>
          <w:szCs w:val="24"/>
        </w:rPr>
        <w:t>Midnight</w:t>
      </w:r>
      <w:proofErr w:type="spellEnd"/>
      <w:r w:rsidRPr="00C169EA">
        <w:rPr>
          <w:rFonts w:ascii="Times New Roman" w:hAnsi="Times New Roman" w:cs="Times New Roman"/>
          <w:sz w:val="24"/>
          <w:szCs w:val="24"/>
        </w:rPr>
        <w:t xml:space="preserve"> Commander. Приобретение навыков практической работы по просмотру каталогов и файлов; манипуляций с ними.</w:t>
      </w:r>
    </w:p>
    <w:p w14:paraId="1E29FA0A" w14:textId="77777777" w:rsidR="00EE53A7" w:rsidRDefault="00EE53A7" w:rsidP="00FA75DD"/>
    <w:p w14:paraId="6619AC38" w14:textId="366CE691" w:rsidR="00EE53A7" w:rsidRDefault="00EA4EAB" w:rsidP="00EE53A7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ыполнение</w:t>
      </w:r>
      <w:r w:rsidR="00EE53A7" w:rsidRPr="00EE53A7">
        <w:rPr>
          <w:rFonts w:ascii="Times New Roman" w:hAnsi="Times New Roman" w:cs="Times New Roman"/>
        </w:rPr>
        <w:t>:</w:t>
      </w:r>
    </w:p>
    <w:p w14:paraId="3BF72AE5" w14:textId="77777777" w:rsidR="00EA4EAB" w:rsidRDefault="00EA4EAB" w:rsidP="00EA4EAB"/>
    <w:p w14:paraId="301DE6E2" w14:textId="67A6BD77" w:rsidR="001C6072" w:rsidRPr="001C6072" w:rsidRDefault="001C6072" w:rsidP="001C6072">
      <w:pPr>
        <w:pStyle w:val="2"/>
        <w:rPr>
          <w:rFonts w:ascii="Times New Roman" w:hAnsi="Times New Roman" w:cs="Times New Roman"/>
        </w:rPr>
      </w:pPr>
      <w:r w:rsidRPr="001C6072">
        <w:rPr>
          <w:rFonts w:ascii="Times New Roman" w:hAnsi="Times New Roman" w:cs="Times New Roman"/>
        </w:rPr>
        <w:t>Часть 1.</w:t>
      </w:r>
    </w:p>
    <w:p w14:paraId="036E6786" w14:textId="77777777" w:rsidR="001C6072" w:rsidRPr="001C6072" w:rsidRDefault="001C6072" w:rsidP="001C6072"/>
    <w:p w14:paraId="7F729BC9" w14:textId="7A80C199" w:rsidR="00EF2D71" w:rsidRDefault="005E5990" w:rsidP="00EA4EAB">
      <w:pPr>
        <w:rPr>
          <w:rFonts w:ascii="Times New Roman" w:hAnsi="Times New Roman" w:cs="Times New Roman"/>
          <w:sz w:val="24"/>
          <w:szCs w:val="24"/>
        </w:rPr>
      </w:pPr>
      <w:r w:rsidRPr="00EF2D71">
        <w:rPr>
          <w:rFonts w:ascii="Times New Roman" w:hAnsi="Times New Roman" w:cs="Times New Roman"/>
          <w:sz w:val="24"/>
          <w:szCs w:val="24"/>
        </w:rPr>
        <w:t>1. Изучи</w:t>
      </w:r>
      <w:r w:rsidR="00082864">
        <w:rPr>
          <w:rFonts w:ascii="Times New Roman" w:hAnsi="Times New Roman" w:cs="Times New Roman"/>
          <w:sz w:val="24"/>
          <w:szCs w:val="24"/>
        </w:rPr>
        <w:t>т</w:t>
      </w:r>
      <w:r w:rsidRPr="00EF2D71">
        <w:rPr>
          <w:rFonts w:ascii="Times New Roman" w:hAnsi="Times New Roman" w:cs="Times New Roman"/>
          <w:sz w:val="24"/>
          <w:szCs w:val="24"/>
        </w:rPr>
        <w:t xml:space="preserve"> информацию о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mc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 xml:space="preserve">, вызвав в командной строке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mc</w:t>
      </w:r>
      <w:proofErr w:type="spellEnd"/>
      <w:r w:rsidR="00F91084">
        <w:rPr>
          <w:rFonts w:ascii="Times New Roman" w:hAnsi="Times New Roman" w:cs="Times New Roman"/>
          <w:sz w:val="24"/>
          <w:szCs w:val="24"/>
        </w:rPr>
        <w:t xml:space="preserve"> (рис. 1):</w:t>
      </w:r>
      <w:r w:rsidRPr="00EF2D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053B6D" w14:textId="5286418B" w:rsidR="00F91084" w:rsidRDefault="00F91084" w:rsidP="00F91084">
      <w:pPr>
        <w:pStyle w:val="a3"/>
      </w:pPr>
      <w:r>
        <w:rPr>
          <w:noProof/>
        </w:rPr>
        <w:drawing>
          <wp:inline distT="0" distB="0" distL="0" distR="0" wp14:anchorId="4C2FEF89" wp14:editId="3F239134">
            <wp:extent cx="5940425" cy="452310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2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94D39" w14:textId="3F5978D2" w:rsidR="00082864" w:rsidRPr="00F91084" w:rsidRDefault="00F91084" w:rsidP="000828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1. Вызов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man</w:t>
      </w:r>
      <w:r w:rsidRPr="000B51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c</w:t>
      </w:r>
      <w:r w:rsidRPr="000B514A">
        <w:rPr>
          <w:rFonts w:ascii="Times New Roman" w:hAnsi="Times New Roman" w:cs="Times New Roman"/>
          <w:sz w:val="24"/>
          <w:szCs w:val="24"/>
        </w:rPr>
        <w:t>.</w:t>
      </w:r>
    </w:p>
    <w:p w14:paraId="32069AFE" w14:textId="2214236D" w:rsidR="00EF2D71" w:rsidRDefault="005E5990" w:rsidP="00EA4EAB">
      <w:pPr>
        <w:rPr>
          <w:rFonts w:ascii="Times New Roman" w:hAnsi="Times New Roman" w:cs="Times New Roman"/>
          <w:sz w:val="24"/>
          <w:szCs w:val="24"/>
        </w:rPr>
      </w:pPr>
      <w:r w:rsidRPr="00EF2D71">
        <w:rPr>
          <w:rFonts w:ascii="Times New Roman" w:hAnsi="Times New Roman" w:cs="Times New Roman"/>
          <w:sz w:val="24"/>
          <w:szCs w:val="24"/>
        </w:rPr>
        <w:t>2. Запусти</w:t>
      </w:r>
      <w:r w:rsidR="00163E4D">
        <w:rPr>
          <w:rFonts w:ascii="Times New Roman" w:hAnsi="Times New Roman" w:cs="Times New Roman"/>
          <w:sz w:val="24"/>
          <w:szCs w:val="24"/>
        </w:rPr>
        <w:t>м</w:t>
      </w:r>
      <w:r w:rsidRPr="00EF2D71">
        <w:rPr>
          <w:rFonts w:ascii="Times New Roman" w:hAnsi="Times New Roman" w:cs="Times New Roman"/>
          <w:sz w:val="24"/>
          <w:szCs w:val="24"/>
        </w:rPr>
        <w:t xml:space="preserve"> из командной строки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mc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>, изучи</w:t>
      </w:r>
      <w:r w:rsidR="00163E4D">
        <w:rPr>
          <w:rFonts w:ascii="Times New Roman" w:hAnsi="Times New Roman" w:cs="Times New Roman"/>
          <w:sz w:val="24"/>
          <w:szCs w:val="24"/>
        </w:rPr>
        <w:t>м</w:t>
      </w:r>
      <w:r w:rsidRPr="00EF2D71">
        <w:rPr>
          <w:rFonts w:ascii="Times New Roman" w:hAnsi="Times New Roman" w:cs="Times New Roman"/>
          <w:sz w:val="24"/>
          <w:szCs w:val="24"/>
        </w:rPr>
        <w:t xml:space="preserve"> его структуру и меню</w:t>
      </w:r>
      <w:r w:rsidR="000B514A">
        <w:rPr>
          <w:rFonts w:ascii="Times New Roman" w:hAnsi="Times New Roman" w:cs="Times New Roman"/>
          <w:sz w:val="24"/>
          <w:szCs w:val="24"/>
        </w:rPr>
        <w:t xml:space="preserve"> (рис 2)</w:t>
      </w:r>
      <w:r w:rsidRPr="00EF2D7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AB8AF0" w14:textId="62D5BC62" w:rsidR="000B514A" w:rsidRDefault="000B514A" w:rsidP="000B514A">
      <w:pPr>
        <w:pStyle w:val="a3"/>
      </w:pPr>
      <w:r>
        <w:rPr>
          <w:noProof/>
        </w:rPr>
        <w:lastRenderedPageBreak/>
        <w:drawing>
          <wp:inline distT="0" distB="0" distL="0" distR="0" wp14:anchorId="59F15089" wp14:editId="7338BDC9">
            <wp:extent cx="5940425" cy="446405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8EF33" w14:textId="78404831" w:rsidR="000B514A" w:rsidRPr="000B514A" w:rsidRDefault="000B514A" w:rsidP="000B514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2. Вызов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mc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3EE8718" w14:textId="735A2AA0" w:rsidR="00EF2D71" w:rsidRDefault="005E5990" w:rsidP="00EA4EAB">
      <w:pPr>
        <w:rPr>
          <w:rFonts w:ascii="Times New Roman" w:hAnsi="Times New Roman" w:cs="Times New Roman"/>
          <w:sz w:val="24"/>
          <w:szCs w:val="24"/>
        </w:rPr>
      </w:pPr>
      <w:r w:rsidRPr="00EF2D71">
        <w:rPr>
          <w:rFonts w:ascii="Times New Roman" w:hAnsi="Times New Roman" w:cs="Times New Roman"/>
          <w:sz w:val="24"/>
          <w:szCs w:val="24"/>
        </w:rPr>
        <w:t>3. Выполни</w:t>
      </w:r>
      <w:r w:rsidR="00D35603">
        <w:rPr>
          <w:rFonts w:ascii="Times New Roman" w:hAnsi="Times New Roman" w:cs="Times New Roman"/>
          <w:sz w:val="24"/>
          <w:szCs w:val="24"/>
        </w:rPr>
        <w:t>м</w:t>
      </w:r>
      <w:r w:rsidRPr="00EF2D71">
        <w:rPr>
          <w:rFonts w:ascii="Times New Roman" w:hAnsi="Times New Roman" w:cs="Times New Roman"/>
          <w:sz w:val="24"/>
          <w:szCs w:val="24"/>
        </w:rPr>
        <w:t xml:space="preserve"> несколько операций в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mc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 xml:space="preserve">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</w:t>
      </w:r>
      <w:r w:rsidR="001D5A57" w:rsidRPr="00EF2D71">
        <w:rPr>
          <w:rFonts w:ascii="Times New Roman" w:hAnsi="Times New Roman" w:cs="Times New Roman"/>
          <w:sz w:val="24"/>
          <w:szCs w:val="24"/>
        </w:rPr>
        <w:t>т. п.</w:t>
      </w:r>
      <w:r w:rsidRPr="00EF2D71">
        <w:rPr>
          <w:rFonts w:ascii="Times New Roman" w:hAnsi="Times New Roman" w:cs="Times New Roman"/>
          <w:sz w:val="24"/>
          <w:szCs w:val="24"/>
        </w:rPr>
        <w:t xml:space="preserve">) </w:t>
      </w:r>
      <w:r w:rsidR="001D5A57">
        <w:rPr>
          <w:rFonts w:ascii="Times New Roman" w:hAnsi="Times New Roman" w:cs="Times New Roman"/>
          <w:sz w:val="24"/>
          <w:szCs w:val="24"/>
        </w:rPr>
        <w:t>(рис. 3.1, 3.2, 3.3)</w:t>
      </w:r>
    </w:p>
    <w:p w14:paraId="4F5B1E04" w14:textId="69FF57DD" w:rsidR="006A6617" w:rsidRDefault="006A6617" w:rsidP="006A6617">
      <w:pPr>
        <w:pStyle w:val="a3"/>
      </w:pPr>
      <w:r>
        <w:rPr>
          <w:noProof/>
        </w:rPr>
        <w:lastRenderedPageBreak/>
        <w:drawing>
          <wp:inline distT="0" distB="0" distL="0" distR="0" wp14:anchorId="4F33B3CE" wp14:editId="517DF02C">
            <wp:extent cx="5940425" cy="4351020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7D738" w14:textId="34659CD1" w:rsidR="000F587B" w:rsidRDefault="006A6617" w:rsidP="00C3259B">
      <w:pPr>
        <w:pStyle w:val="a3"/>
        <w:jc w:val="center"/>
      </w:pPr>
      <w:r>
        <w:t>Рисунок 3.1. Меню пользователя.</w:t>
      </w:r>
    </w:p>
    <w:p w14:paraId="27D091DC" w14:textId="69E025CC" w:rsidR="001F7CCF" w:rsidRDefault="001F7CCF" w:rsidP="001F7CCF">
      <w:pPr>
        <w:pStyle w:val="a3"/>
      </w:pPr>
      <w:r>
        <w:rPr>
          <w:noProof/>
        </w:rPr>
        <w:lastRenderedPageBreak/>
        <w:drawing>
          <wp:inline distT="0" distB="0" distL="0" distR="0" wp14:anchorId="0605CE86" wp14:editId="29EFA6D6">
            <wp:extent cx="5940425" cy="4523105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2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12693" w14:textId="5209530C" w:rsidR="006A6617" w:rsidRDefault="001F7CCF" w:rsidP="00C3259B">
      <w:pPr>
        <w:pStyle w:val="a3"/>
        <w:jc w:val="center"/>
      </w:pPr>
      <w:r>
        <w:t xml:space="preserve">Рисунок 3.2. </w:t>
      </w:r>
      <w:r w:rsidR="00E23A58">
        <w:t>Информация.</w:t>
      </w:r>
    </w:p>
    <w:p w14:paraId="033DA5E2" w14:textId="54E1F23B" w:rsidR="00E23A58" w:rsidRDefault="00E23A58" w:rsidP="00E23A58">
      <w:pPr>
        <w:pStyle w:val="a3"/>
      </w:pPr>
      <w:r>
        <w:rPr>
          <w:noProof/>
        </w:rPr>
        <w:lastRenderedPageBreak/>
        <w:drawing>
          <wp:inline distT="0" distB="0" distL="0" distR="0" wp14:anchorId="07026DDF" wp14:editId="7D984026">
            <wp:extent cx="5940425" cy="4289425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8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7C7D4" w14:textId="5D1C31E5" w:rsidR="00E23A58" w:rsidRDefault="00E23A58" w:rsidP="00C3259B">
      <w:pPr>
        <w:pStyle w:val="a3"/>
        <w:jc w:val="center"/>
      </w:pPr>
      <w:r>
        <w:t>Рисунок 3.3. Дерево каталогов.</w:t>
      </w:r>
    </w:p>
    <w:p w14:paraId="279899CD" w14:textId="6622D33B" w:rsidR="00EB6443" w:rsidRDefault="005E5990" w:rsidP="00EA4EAB">
      <w:pPr>
        <w:rPr>
          <w:rFonts w:ascii="Times New Roman" w:hAnsi="Times New Roman" w:cs="Times New Roman"/>
          <w:sz w:val="24"/>
          <w:szCs w:val="24"/>
        </w:rPr>
      </w:pPr>
      <w:r w:rsidRPr="00EF2D71">
        <w:rPr>
          <w:rFonts w:ascii="Times New Roman" w:hAnsi="Times New Roman" w:cs="Times New Roman"/>
          <w:sz w:val="24"/>
          <w:szCs w:val="24"/>
        </w:rPr>
        <w:t>4. Выполни</w:t>
      </w:r>
      <w:r w:rsidR="001A7B4C">
        <w:rPr>
          <w:rFonts w:ascii="Times New Roman" w:hAnsi="Times New Roman" w:cs="Times New Roman"/>
          <w:sz w:val="24"/>
          <w:szCs w:val="24"/>
        </w:rPr>
        <w:t>м</w:t>
      </w:r>
      <w:r w:rsidRPr="00EF2D71">
        <w:rPr>
          <w:rFonts w:ascii="Times New Roman" w:hAnsi="Times New Roman" w:cs="Times New Roman"/>
          <w:sz w:val="24"/>
          <w:szCs w:val="24"/>
        </w:rPr>
        <w:t xml:space="preserve"> основные команды меню левой (или правой) панели. Оцени</w:t>
      </w:r>
      <w:r w:rsidR="001A7B4C">
        <w:rPr>
          <w:rFonts w:ascii="Times New Roman" w:hAnsi="Times New Roman" w:cs="Times New Roman"/>
          <w:sz w:val="24"/>
          <w:szCs w:val="24"/>
        </w:rPr>
        <w:t>м</w:t>
      </w:r>
      <w:r w:rsidRPr="00EF2D71">
        <w:rPr>
          <w:rFonts w:ascii="Times New Roman" w:hAnsi="Times New Roman" w:cs="Times New Roman"/>
          <w:sz w:val="24"/>
          <w:szCs w:val="24"/>
        </w:rPr>
        <w:t xml:space="preserve"> степень подробности вывода информации о файлах</w:t>
      </w:r>
      <w:r w:rsidR="0003294C">
        <w:rPr>
          <w:rFonts w:ascii="Times New Roman" w:hAnsi="Times New Roman" w:cs="Times New Roman"/>
          <w:sz w:val="24"/>
          <w:szCs w:val="24"/>
        </w:rPr>
        <w:t xml:space="preserve"> (рис </w:t>
      </w:r>
      <w:r w:rsidR="00761354">
        <w:rPr>
          <w:rFonts w:ascii="Times New Roman" w:hAnsi="Times New Roman" w:cs="Times New Roman"/>
          <w:sz w:val="24"/>
          <w:szCs w:val="24"/>
        </w:rPr>
        <w:t>3</w:t>
      </w:r>
      <w:r w:rsidR="0003294C">
        <w:rPr>
          <w:rFonts w:ascii="Times New Roman" w:hAnsi="Times New Roman" w:cs="Times New Roman"/>
          <w:sz w:val="24"/>
          <w:szCs w:val="24"/>
        </w:rPr>
        <w:t xml:space="preserve">.1, </w:t>
      </w:r>
      <w:r w:rsidR="00761354">
        <w:rPr>
          <w:rFonts w:ascii="Times New Roman" w:hAnsi="Times New Roman" w:cs="Times New Roman"/>
          <w:sz w:val="24"/>
          <w:szCs w:val="24"/>
        </w:rPr>
        <w:t>3</w:t>
      </w:r>
      <w:r w:rsidR="0003294C">
        <w:rPr>
          <w:rFonts w:ascii="Times New Roman" w:hAnsi="Times New Roman" w:cs="Times New Roman"/>
          <w:sz w:val="24"/>
          <w:szCs w:val="24"/>
        </w:rPr>
        <w:t xml:space="preserve">.2, </w:t>
      </w:r>
      <w:r w:rsidR="00761354">
        <w:rPr>
          <w:rFonts w:ascii="Times New Roman" w:hAnsi="Times New Roman" w:cs="Times New Roman"/>
          <w:sz w:val="24"/>
          <w:szCs w:val="24"/>
        </w:rPr>
        <w:t>3</w:t>
      </w:r>
      <w:r w:rsidR="0003294C">
        <w:rPr>
          <w:rFonts w:ascii="Times New Roman" w:hAnsi="Times New Roman" w:cs="Times New Roman"/>
          <w:sz w:val="24"/>
          <w:szCs w:val="24"/>
        </w:rPr>
        <w:t>.3)</w:t>
      </w:r>
    </w:p>
    <w:p w14:paraId="3BCDD9DA" w14:textId="420922A0" w:rsidR="00EF2D71" w:rsidRDefault="005E5990" w:rsidP="00EA4EAB">
      <w:pPr>
        <w:rPr>
          <w:rFonts w:ascii="Times New Roman" w:hAnsi="Times New Roman" w:cs="Times New Roman"/>
          <w:sz w:val="24"/>
          <w:szCs w:val="24"/>
        </w:rPr>
      </w:pPr>
      <w:r w:rsidRPr="00EF2D71">
        <w:rPr>
          <w:rFonts w:ascii="Times New Roman" w:hAnsi="Times New Roman" w:cs="Times New Roman"/>
          <w:sz w:val="24"/>
          <w:szCs w:val="24"/>
        </w:rPr>
        <w:t xml:space="preserve">5. Используя возможности подменю </w:t>
      </w:r>
      <w:r w:rsidR="00EF2D71" w:rsidRPr="00EF2D71">
        <w:rPr>
          <w:rFonts w:ascii="Times New Roman" w:hAnsi="Times New Roman" w:cs="Times New Roman"/>
          <w:sz w:val="24"/>
          <w:szCs w:val="24"/>
        </w:rPr>
        <w:t>Файл,</w:t>
      </w:r>
      <w:r w:rsidRPr="00EF2D71">
        <w:rPr>
          <w:rFonts w:ascii="Times New Roman" w:hAnsi="Times New Roman" w:cs="Times New Roman"/>
          <w:sz w:val="24"/>
          <w:szCs w:val="24"/>
        </w:rPr>
        <w:t xml:space="preserve"> выполни</w:t>
      </w:r>
      <w:r w:rsidR="005D7815">
        <w:rPr>
          <w:rFonts w:ascii="Times New Roman" w:hAnsi="Times New Roman" w:cs="Times New Roman"/>
          <w:sz w:val="24"/>
          <w:szCs w:val="24"/>
        </w:rPr>
        <w:t>м</w:t>
      </w:r>
      <w:r w:rsidRPr="00EF2D71">
        <w:rPr>
          <w:rFonts w:ascii="Times New Roman" w:hAnsi="Times New Roman" w:cs="Times New Roman"/>
          <w:sz w:val="24"/>
          <w:szCs w:val="24"/>
        </w:rPr>
        <w:t xml:space="preserve">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</w:t>
      </w:r>
      <w:r w:rsidR="00EF2D71" w:rsidRPr="00EF2D71">
        <w:rPr>
          <w:rFonts w:ascii="Times New Roman" w:hAnsi="Times New Roman" w:cs="Times New Roman"/>
          <w:sz w:val="24"/>
          <w:szCs w:val="24"/>
        </w:rPr>
        <w:t>в файлы</w:t>
      </w:r>
      <w:r w:rsidRPr="00EF2D71">
        <w:rPr>
          <w:rFonts w:ascii="Times New Roman" w:hAnsi="Times New Roman" w:cs="Times New Roman"/>
          <w:sz w:val="24"/>
          <w:szCs w:val="24"/>
        </w:rPr>
        <w:t xml:space="preserve"> в созданный каталог</w:t>
      </w:r>
      <w:r w:rsidR="00AD0DF6">
        <w:rPr>
          <w:rFonts w:ascii="Times New Roman" w:hAnsi="Times New Roman" w:cs="Times New Roman"/>
          <w:sz w:val="24"/>
          <w:szCs w:val="24"/>
        </w:rPr>
        <w:t xml:space="preserve"> (рис. </w:t>
      </w:r>
      <w:r w:rsidR="00A91206">
        <w:rPr>
          <w:rFonts w:ascii="Times New Roman" w:hAnsi="Times New Roman" w:cs="Times New Roman"/>
          <w:sz w:val="24"/>
          <w:szCs w:val="24"/>
        </w:rPr>
        <w:t>5.1, 5.2, 5.3</w:t>
      </w:r>
      <w:r w:rsidR="00FD3324">
        <w:rPr>
          <w:rFonts w:ascii="Times New Roman" w:hAnsi="Times New Roman" w:cs="Times New Roman"/>
          <w:sz w:val="24"/>
          <w:szCs w:val="24"/>
        </w:rPr>
        <w:t>, 5.4</w:t>
      </w:r>
      <w:r w:rsidR="00AD0DF6">
        <w:rPr>
          <w:rFonts w:ascii="Times New Roman" w:hAnsi="Times New Roman" w:cs="Times New Roman"/>
          <w:sz w:val="24"/>
          <w:szCs w:val="24"/>
        </w:rPr>
        <w:t>)</w:t>
      </w:r>
      <w:r w:rsidRPr="00EF2D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4B5C0C" w14:textId="75365C4F" w:rsidR="00564737" w:rsidRDefault="00564737" w:rsidP="00564737">
      <w:pPr>
        <w:pStyle w:val="a3"/>
      </w:pPr>
      <w:r>
        <w:rPr>
          <w:noProof/>
        </w:rPr>
        <w:lastRenderedPageBreak/>
        <w:drawing>
          <wp:inline distT="0" distB="0" distL="0" distR="0" wp14:anchorId="53725C4A" wp14:editId="63D17304">
            <wp:extent cx="5940425" cy="4398010"/>
            <wp:effectExtent l="0" t="0" r="3175" b="254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9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8505E" w14:textId="5E140257" w:rsidR="00D249DA" w:rsidRDefault="00222AAB" w:rsidP="00761354">
      <w:pPr>
        <w:pStyle w:val="a3"/>
        <w:jc w:val="center"/>
      </w:pPr>
      <w:r>
        <w:t>Рисунок 5.1.</w:t>
      </w:r>
      <w:r w:rsidR="00FD3324">
        <w:t xml:space="preserve"> Просмотр файла.</w:t>
      </w:r>
    </w:p>
    <w:p w14:paraId="6936AD23" w14:textId="66814153" w:rsidR="00FD3324" w:rsidRDefault="00FD3324" w:rsidP="00FD3324">
      <w:pPr>
        <w:pStyle w:val="a3"/>
      </w:pPr>
      <w:r>
        <w:rPr>
          <w:noProof/>
        </w:rPr>
        <w:lastRenderedPageBreak/>
        <w:drawing>
          <wp:inline distT="0" distB="0" distL="0" distR="0" wp14:anchorId="45C31CDA" wp14:editId="1803D7FA">
            <wp:extent cx="5940425" cy="4424045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45DB9" w14:textId="7DE3F608" w:rsidR="00AD0DF6" w:rsidRDefault="00FD3324" w:rsidP="00AD0DF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5.2. </w:t>
      </w:r>
      <w:r w:rsidR="00AE30DC">
        <w:rPr>
          <w:rFonts w:ascii="Times New Roman" w:hAnsi="Times New Roman" w:cs="Times New Roman"/>
          <w:sz w:val="24"/>
          <w:szCs w:val="24"/>
        </w:rPr>
        <w:t>Изменения без сохранения.</w:t>
      </w:r>
    </w:p>
    <w:p w14:paraId="717EEDFE" w14:textId="25E7D65D" w:rsidR="00AE30DC" w:rsidRDefault="00AE30DC" w:rsidP="00AE30DC">
      <w:pPr>
        <w:pStyle w:val="a3"/>
      </w:pPr>
      <w:r>
        <w:rPr>
          <w:noProof/>
        </w:rPr>
        <w:lastRenderedPageBreak/>
        <w:drawing>
          <wp:inline distT="0" distB="0" distL="0" distR="0" wp14:anchorId="7530F048" wp14:editId="00750FB2">
            <wp:extent cx="5940425" cy="4439920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3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1E8EB" w14:textId="422E61C6" w:rsidR="00AE30DC" w:rsidRDefault="00AE30DC" w:rsidP="00AD0DF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3. Создание каталога.</w:t>
      </w:r>
    </w:p>
    <w:p w14:paraId="049173FF" w14:textId="0AFB38C1" w:rsidR="00AE30DC" w:rsidRDefault="00AE30DC" w:rsidP="00AE30DC">
      <w:pPr>
        <w:pStyle w:val="a3"/>
      </w:pPr>
      <w:r>
        <w:rPr>
          <w:noProof/>
        </w:rPr>
        <w:lastRenderedPageBreak/>
        <w:drawing>
          <wp:inline distT="0" distB="0" distL="0" distR="0" wp14:anchorId="14E732B8" wp14:editId="015DEA89">
            <wp:extent cx="5940425" cy="4410075"/>
            <wp:effectExtent l="0" t="0" r="3175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1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B18BD" w14:textId="6C03B019" w:rsidR="00AE30DC" w:rsidRPr="00EF2D71" w:rsidRDefault="00AE30DC" w:rsidP="00AD0DF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4. Копирование.</w:t>
      </w:r>
    </w:p>
    <w:p w14:paraId="11521B22" w14:textId="0BD0F168" w:rsidR="00EF2D71" w:rsidRDefault="005E5990" w:rsidP="00EA4EAB">
      <w:pPr>
        <w:rPr>
          <w:rFonts w:ascii="Times New Roman" w:hAnsi="Times New Roman" w:cs="Times New Roman"/>
          <w:sz w:val="24"/>
          <w:szCs w:val="24"/>
        </w:rPr>
      </w:pPr>
      <w:r w:rsidRPr="00EF2D71">
        <w:rPr>
          <w:rFonts w:ascii="Times New Roman" w:hAnsi="Times New Roman" w:cs="Times New Roman"/>
          <w:sz w:val="24"/>
          <w:szCs w:val="24"/>
        </w:rPr>
        <w:t>6. С помощью соответствующих средств подменю Команда осуществи</w:t>
      </w:r>
      <w:r w:rsidR="002D4554">
        <w:rPr>
          <w:rFonts w:ascii="Times New Roman" w:hAnsi="Times New Roman" w:cs="Times New Roman"/>
          <w:sz w:val="24"/>
          <w:szCs w:val="24"/>
        </w:rPr>
        <w:t>м</w:t>
      </w:r>
      <w:r w:rsidRPr="00EF2D71">
        <w:rPr>
          <w:rFonts w:ascii="Times New Roman" w:hAnsi="Times New Roman" w:cs="Times New Roman"/>
          <w:sz w:val="24"/>
          <w:szCs w:val="24"/>
        </w:rPr>
        <w:t>: – поиск в файловой системе файла с заданными условиями (например, файла с расширением .c или .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cpp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 xml:space="preserve">, содержащего строку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>); – выбор и повторение одной из предыдущих команд; – переход в домашний каталог; – анализ файла меню и файла расширений</w:t>
      </w:r>
      <w:r w:rsidR="002D4554">
        <w:rPr>
          <w:rFonts w:ascii="Times New Roman" w:hAnsi="Times New Roman" w:cs="Times New Roman"/>
          <w:sz w:val="24"/>
          <w:szCs w:val="24"/>
        </w:rPr>
        <w:t xml:space="preserve"> (рис. 6.1, 6.2, 6.3, 6.4</w:t>
      </w:r>
      <w:r w:rsidR="002E6E27">
        <w:rPr>
          <w:rFonts w:ascii="Times New Roman" w:hAnsi="Times New Roman" w:cs="Times New Roman"/>
          <w:sz w:val="24"/>
          <w:szCs w:val="24"/>
        </w:rPr>
        <w:t>, 6.5</w:t>
      </w:r>
      <w:r w:rsidR="002D4554">
        <w:rPr>
          <w:rFonts w:ascii="Times New Roman" w:hAnsi="Times New Roman" w:cs="Times New Roman"/>
          <w:sz w:val="24"/>
          <w:szCs w:val="24"/>
        </w:rPr>
        <w:t>)</w:t>
      </w:r>
    </w:p>
    <w:p w14:paraId="27401327" w14:textId="7196265E" w:rsidR="000C67D0" w:rsidRDefault="000C67D0" w:rsidP="000C67D0">
      <w:pPr>
        <w:pStyle w:val="a3"/>
      </w:pPr>
      <w:r>
        <w:rPr>
          <w:noProof/>
        </w:rPr>
        <w:lastRenderedPageBreak/>
        <w:drawing>
          <wp:inline distT="0" distB="0" distL="0" distR="0" wp14:anchorId="2856DBEE" wp14:editId="7D09873D">
            <wp:extent cx="5940425" cy="4483100"/>
            <wp:effectExtent l="0" t="0" r="317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8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97155" w14:textId="264E87CC" w:rsidR="002D4554" w:rsidRDefault="000C67D0" w:rsidP="002D45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1. Поиск информации.</w:t>
      </w:r>
    </w:p>
    <w:p w14:paraId="453CB01E" w14:textId="7B51AA8A" w:rsidR="000C67D0" w:rsidRDefault="000C67D0" w:rsidP="000C67D0">
      <w:pPr>
        <w:pStyle w:val="a3"/>
      </w:pPr>
      <w:r>
        <w:rPr>
          <w:noProof/>
        </w:rPr>
        <w:lastRenderedPageBreak/>
        <w:drawing>
          <wp:inline distT="0" distB="0" distL="0" distR="0" wp14:anchorId="55875E62" wp14:editId="33F5E4A7">
            <wp:extent cx="5940425" cy="4632325"/>
            <wp:effectExtent l="0" t="0" r="317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63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16DDE" w14:textId="512A4957" w:rsidR="000C67D0" w:rsidRDefault="000C67D0" w:rsidP="002D45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6.2. </w:t>
      </w:r>
      <w:r w:rsidR="00E206DD">
        <w:rPr>
          <w:rFonts w:ascii="Times New Roman" w:hAnsi="Times New Roman" w:cs="Times New Roman"/>
          <w:sz w:val="24"/>
          <w:szCs w:val="24"/>
        </w:rPr>
        <w:t>Домашний каталог.</w:t>
      </w:r>
    </w:p>
    <w:p w14:paraId="51D22F3F" w14:textId="6770698B" w:rsidR="00746F22" w:rsidRDefault="00746F22" w:rsidP="00746F22">
      <w:pPr>
        <w:pStyle w:val="a3"/>
      </w:pPr>
      <w:r>
        <w:rPr>
          <w:noProof/>
        </w:rPr>
        <w:lastRenderedPageBreak/>
        <w:drawing>
          <wp:inline distT="0" distB="0" distL="0" distR="0" wp14:anchorId="0566BFA1" wp14:editId="4843ADD4">
            <wp:extent cx="5940425" cy="4472940"/>
            <wp:effectExtent l="0" t="0" r="3175" b="381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7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92451" w14:textId="2D08E67A" w:rsidR="006976A6" w:rsidRDefault="00746F22" w:rsidP="006976A6">
      <w:pPr>
        <w:pStyle w:val="a3"/>
        <w:jc w:val="center"/>
      </w:pPr>
      <w:r>
        <w:t xml:space="preserve">Рисунок 6.3. </w:t>
      </w:r>
      <w:r w:rsidR="006976A6">
        <w:t>Поиск файла.</w:t>
      </w:r>
    </w:p>
    <w:p w14:paraId="059BE84A" w14:textId="362485E8" w:rsidR="006976A6" w:rsidRDefault="006976A6" w:rsidP="006976A6">
      <w:pPr>
        <w:pStyle w:val="a3"/>
      </w:pPr>
      <w:r>
        <w:rPr>
          <w:noProof/>
        </w:rPr>
        <w:lastRenderedPageBreak/>
        <w:drawing>
          <wp:inline distT="0" distB="0" distL="0" distR="0" wp14:anchorId="7137D2B9" wp14:editId="76FBD4ED">
            <wp:extent cx="5940425" cy="4446270"/>
            <wp:effectExtent l="0" t="0" r="3175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7311E" w14:textId="3CE5D32A" w:rsidR="006976A6" w:rsidRDefault="006976A6" w:rsidP="006976A6">
      <w:pPr>
        <w:pStyle w:val="a3"/>
        <w:jc w:val="center"/>
      </w:pPr>
      <w:r>
        <w:t>Рисунок 6.4. Результат.</w:t>
      </w:r>
    </w:p>
    <w:p w14:paraId="1470EE7F" w14:textId="77777777" w:rsidR="001C6872" w:rsidRDefault="001C6872" w:rsidP="006976A6">
      <w:pPr>
        <w:pStyle w:val="a3"/>
        <w:jc w:val="center"/>
      </w:pPr>
    </w:p>
    <w:p w14:paraId="3EEC2C94" w14:textId="66BE08CE" w:rsidR="001C6872" w:rsidRDefault="001C6872" w:rsidP="001C6872">
      <w:pPr>
        <w:pStyle w:val="a3"/>
      </w:pPr>
      <w:r>
        <w:rPr>
          <w:noProof/>
        </w:rPr>
        <w:lastRenderedPageBreak/>
        <w:drawing>
          <wp:inline distT="0" distB="0" distL="0" distR="0" wp14:anchorId="00E3D197" wp14:editId="393FFC47">
            <wp:extent cx="5940425" cy="4203065"/>
            <wp:effectExtent l="0" t="0" r="3175" b="698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0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0C2CD" w14:textId="6247A477" w:rsidR="00E206DD" w:rsidRPr="00EF2D71" w:rsidRDefault="001C6872" w:rsidP="002E6E27">
      <w:pPr>
        <w:pStyle w:val="a3"/>
        <w:jc w:val="center"/>
      </w:pPr>
      <w:r>
        <w:t>Рисунок 6.5. Файл меню.</w:t>
      </w:r>
    </w:p>
    <w:p w14:paraId="140C8A8F" w14:textId="7B9014BA" w:rsidR="00EA4EAB" w:rsidRDefault="005E5990" w:rsidP="00EA4EAB">
      <w:pPr>
        <w:rPr>
          <w:rFonts w:ascii="Times New Roman" w:hAnsi="Times New Roman" w:cs="Times New Roman"/>
          <w:sz w:val="24"/>
          <w:szCs w:val="24"/>
        </w:rPr>
      </w:pPr>
      <w:r w:rsidRPr="00EF2D71">
        <w:rPr>
          <w:rFonts w:ascii="Times New Roman" w:hAnsi="Times New Roman" w:cs="Times New Roman"/>
          <w:sz w:val="24"/>
          <w:szCs w:val="24"/>
        </w:rPr>
        <w:t>7. Вызов</w:t>
      </w:r>
      <w:r w:rsidR="002E6E27">
        <w:rPr>
          <w:rFonts w:ascii="Times New Roman" w:hAnsi="Times New Roman" w:cs="Times New Roman"/>
          <w:sz w:val="24"/>
          <w:szCs w:val="24"/>
        </w:rPr>
        <w:t>ем</w:t>
      </w:r>
      <w:r w:rsidRPr="00EF2D71">
        <w:rPr>
          <w:rFonts w:ascii="Times New Roman" w:hAnsi="Times New Roman" w:cs="Times New Roman"/>
          <w:sz w:val="24"/>
          <w:szCs w:val="24"/>
        </w:rPr>
        <w:t xml:space="preserve"> подменю </w:t>
      </w:r>
      <w:r w:rsidR="00EF2D71" w:rsidRPr="00EF2D71">
        <w:rPr>
          <w:rFonts w:ascii="Times New Roman" w:hAnsi="Times New Roman" w:cs="Times New Roman"/>
          <w:sz w:val="24"/>
          <w:szCs w:val="24"/>
        </w:rPr>
        <w:t>Настройки.</w:t>
      </w:r>
      <w:r w:rsidRPr="00EF2D71">
        <w:rPr>
          <w:rFonts w:ascii="Times New Roman" w:hAnsi="Times New Roman" w:cs="Times New Roman"/>
          <w:sz w:val="24"/>
          <w:szCs w:val="24"/>
        </w:rPr>
        <w:t xml:space="preserve"> Осво</w:t>
      </w:r>
      <w:r w:rsidR="002E6E27">
        <w:rPr>
          <w:rFonts w:ascii="Times New Roman" w:hAnsi="Times New Roman" w:cs="Times New Roman"/>
          <w:sz w:val="24"/>
          <w:szCs w:val="24"/>
        </w:rPr>
        <w:t>им</w:t>
      </w:r>
      <w:r w:rsidRPr="00EF2D71">
        <w:rPr>
          <w:rFonts w:ascii="Times New Roman" w:hAnsi="Times New Roman" w:cs="Times New Roman"/>
          <w:sz w:val="24"/>
          <w:szCs w:val="24"/>
        </w:rPr>
        <w:t xml:space="preserve"> операции, определяющие структуру экрана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mc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 xml:space="preserve"> (Full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screen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 xml:space="preserve">, Double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Width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 xml:space="preserve">, Show </w:t>
      </w:r>
      <w:proofErr w:type="spellStart"/>
      <w:r w:rsidRPr="00EF2D71">
        <w:rPr>
          <w:rFonts w:ascii="Times New Roman" w:hAnsi="Times New Roman" w:cs="Times New Roman"/>
          <w:sz w:val="24"/>
          <w:szCs w:val="24"/>
        </w:rPr>
        <w:t>Hidden</w:t>
      </w:r>
      <w:proofErr w:type="spellEnd"/>
      <w:r w:rsidRPr="00EF2D71">
        <w:rPr>
          <w:rFonts w:ascii="Times New Roman" w:hAnsi="Times New Roman" w:cs="Times New Roman"/>
          <w:sz w:val="24"/>
          <w:szCs w:val="24"/>
        </w:rPr>
        <w:t xml:space="preserve"> Files и </w:t>
      </w:r>
      <w:r w:rsidR="00EF2D71" w:rsidRPr="00EF2D71">
        <w:rPr>
          <w:rFonts w:ascii="Times New Roman" w:hAnsi="Times New Roman" w:cs="Times New Roman"/>
          <w:sz w:val="24"/>
          <w:szCs w:val="24"/>
        </w:rPr>
        <w:t>т.д.)</w:t>
      </w:r>
      <w:r w:rsidR="002E6E27">
        <w:rPr>
          <w:rFonts w:ascii="Times New Roman" w:hAnsi="Times New Roman" w:cs="Times New Roman"/>
          <w:sz w:val="24"/>
          <w:szCs w:val="24"/>
        </w:rPr>
        <w:t xml:space="preserve"> (рис 7.1, 7.2, 7.3)</w:t>
      </w:r>
    </w:p>
    <w:p w14:paraId="2FCA1E2C" w14:textId="466F04F5" w:rsidR="00B25B54" w:rsidRDefault="00B25B54" w:rsidP="00B25B54">
      <w:pPr>
        <w:pStyle w:val="a3"/>
      </w:pPr>
      <w:r>
        <w:rPr>
          <w:noProof/>
        </w:rPr>
        <w:lastRenderedPageBreak/>
        <w:drawing>
          <wp:inline distT="0" distB="0" distL="0" distR="0" wp14:anchorId="287BC891" wp14:editId="3D35724F">
            <wp:extent cx="5940425" cy="4283075"/>
            <wp:effectExtent l="0" t="0" r="3175" b="317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8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5AA1C" w14:textId="691F8286" w:rsidR="00B25B54" w:rsidRDefault="00B25B54" w:rsidP="00B25B5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7.1. </w:t>
      </w:r>
      <w:r w:rsidR="001166DA">
        <w:rPr>
          <w:rFonts w:ascii="Times New Roman" w:hAnsi="Times New Roman" w:cs="Times New Roman"/>
          <w:sz w:val="24"/>
          <w:szCs w:val="24"/>
        </w:rPr>
        <w:t xml:space="preserve">Окно </w:t>
      </w:r>
      <w:r w:rsidR="001166DA"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="001166DA">
        <w:rPr>
          <w:rFonts w:ascii="Times New Roman" w:hAnsi="Times New Roman" w:cs="Times New Roman"/>
          <w:sz w:val="24"/>
          <w:szCs w:val="24"/>
        </w:rPr>
        <w:t>Внешний вид</w:t>
      </w:r>
      <w:r w:rsidR="001166DA">
        <w:rPr>
          <w:rFonts w:ascii="Times New Roman" w:hAnsi="Times New Roman" w:cs="Times New Roman"/>
          <w:sz w:val="24"/>
          <w:szCs w:val="24"/>
          <w:lang w:val="en-US"/>
        </w:rPr>
        <w:t>’</w:t>
      </w:r>
    </w:p>
    <w:p w14:paraId="588B0C89" w14:textId="09F90317" w:rsidR="001166DA" w:rsidRDefault="001166DA" w:rsidP="001166DA">
      <w:pPr>
        <w:pStyle w:val="a3"/>
      </w:pPr>
      <w:r>
        <w:rPr>
          <w:noProof/>
        </w:rPr>
        <w:lastRenderedPageBreak/>
        <w:drawing>
          <wp:inline distT="0" distB="0" distL="0" distR="0" wp14:anchorId="2A31EE2D" wp14:editId="7F62BCFC">
            <wp:extent cx="5940425" cy="4450080"/>
            <wp:effectExtent l="0" t="0" r="3175" b="762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8BA06" w14:textId="3F45B199" w:rsidR="001166DA" w:rsidRDefault="001166DA" w:rsidP="00B25B5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7.2. Окно </w:t>
      </w:r>
      <w:r>
        <w:rPr>
          <w:rFonts w:ascii="Times New Roman" w:hAnsi="Times New Roman" w:cs="Times New Roman"/>
          <w:sz w:val="24"/>
          <w:szCs w:val="24"/>
          <w:lang w:val="en-US"/>
        </w:rPr>
        <w:t>‘</w:t>
      </w:r>
      <w:r>
        <w:rPr>
          <w:rFonts w:ascii="Times New Roman" w:hAnsi="Times New Roman" w:cs="Times New Roman"/>
          <w:sz w:val="24"/>
          <w:szCs w:val="24"/>
        </w:rPr>
        <w:t>Настройки панели</w:t>
      </w:r>
      <w:r>
        <w:rPr>
          <w:rFonts w:ascii="Times New Roman" w:hAnsi="Times New Roman" w:cs="Times New Roman"/>
          <w:sz w:val="24"/>
          <w:szCs w:val="24"/>
          <w:lang w:val="en-US"/>
        </w:rPr>
        <w:t>’</w:t>
      </w:r>
    </w:p>
    <w:p w14:paraId="469365B0" w14:textId="2DA169B9" w:rsidR="00376396" w:rsidRDefault="00376396" w:rsidP="00376396">
      <w:pPr>
        <w:pStyle w:val="a3"/>
      </w:pPr>
      <w:r>
        <w:rPr>
          <w:noProof/>
        </w:rPr>
        <w:lastRenderedPageBreak/>
        <w:drawing>
          <wp:inline distT="0" distB="0" distL="0" distR="0" wp14:anchorId="48A394E1" wp14:editId="12AA62EA">
            <wp:extent cx="5940425" cy="4522470"/>
            <wp:effectExtent l="0" t="0" r="3175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2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2038E" w14:textId="3E064C09" w:rsidR="001166DA" w:rsidRPr="00376396" w:rsidRDefault="00376396" w:rsidP="00B25B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7.3. Окно </w:t>
      </w:r>
      <w:r w:rsidRPr="00111433">
        <w:rPr>
          <w:rFonts w:ascii="Times New Roman" w:hAnsi="Times New Roman" w:cs="Times New Roman"/>
          <w:sz w:val="24"/>
          <w:szCs w:val="24"/>
        </w:rPr>
        <w:t>‘</w:t>
      </w:r>
      <w:r>
        <w:rPr>
          <w:rFonts w:ascii="Times New Roman" w:hAnsi="Times New Roman" w:cs="Times New Roman"/>
          <w:sz w:val="24"/>
          <w:szCs w:val="24"/>
        </w:rPr>
        <w:t>Параметры конфи</w:t>
      </w:r>
      <w:r w:rsidR="00A6120F">
        <w:rPr>
          <w:rFonts w:ascii="Times New Roman" w:hAnsi="Times New Roman" w:cs="Times New Roman"/>
          <w:sz w:val="24"/>
          <w:szCs w:val="24"/>
        </w:rPr>
        <w:t>гурации</w:t>
      </w:r>
      <w:r w:rsidRPr="00111433">
        <w:rPr>
          <w:rFonts w:ascii="Times New Roman" w:hAnsi="Times New Roman" w:cs="Times New Roman"/>
          <w:sz w:val="24"/>
          <w:szCs w:val="24"/>
        </w:rPr>
        <w:t>’</w:t>
      </w:r>
    </w:p>
    <w:p w14:paraId="586D8C88" w14:textId="77777777" w:rsidR="0061039C" w:rsidRDefault="0061039C" w:rsidP="00EA4EAB">
      <w:pPr>
        <w:rPr>
          <w:rFonts w:ascii="Times New Roman" w:hAnsi="Times New Roman" w:cs="Times New Roman"/>
          <w:sz w:val="24"/>
          <w:szCs w:val="24"/>
        </w:rPr>
      </w:pPr>
    </w:p>
    <w:p w14:paraId="3599ACB9" w14:textId="747DD614" w:rsidR="001C6072" w:rsidRDefault="001C6072" w:rsidP="001C6072">
      <w:pPr>
        <w:pStyle w:val="2"/>
        <w:rPr>
          <w:rFonts w:ascii="Times New Roman" w:hAnsi="Times New Roman" w:cs="Times New Roman"/>
        </w:rPr>
      </w:pPr>
      <w:r w:rsidRPr="001C6072">
        <w:rPr>
          <w:rFonts w:ascii="Times New Roman" w:hAnsi="Times New Roman" w:cs="Times New Roman"/>
        </w:rPr>
        <w:t>Часть 2.</w:t>
      </w:r>
    </w:p>
    <w:p w14:paraId="2AAF295C" w14:textId="77777777" w:rsidR="002A2988" w:rsidRPr="002A2988" w:rsidRDefault="002A2988" w:rsidP="002A2988"/>
    <w:p w14:paraId="29886377" w14:textId="7BE3A937" w:rsidR="002A2988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 xml:space="preserve">1. </w:t>
      </w:r>
      <w:r w:rsidR="00DA6BC2" w:rsidRPr="002A2988">
        <w:rPr>
          <w:rFonts w:ascii="Times New Roman" w:hAnsi="Times New Roman" w:cs="Times New Roman"/>
          <w:sz w:val="24"/>
          <w:szCs w:val="24"/>
        </w:rPr>
        <w:t>Создад</w:t>
      </w:r>
      <w:r w:rsidR="00DA6BC2">
        <w:rPr>
          <w:rFonts w:ascii="Times New Roman" w:hAnsi="Times New Roman" w:cs="Times New Roman"/>
          <w:sz w:val="24"/>
          <w:szCs w:val="24"/>
        </w:rPr>
        <w:t>и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текстовой файл text.txt</w:t>
      </w:r>
      <w:r w:rsidR="00AB72FB">
        <w:rPr>
          <w:rFonts w:ascii="Times New Roman" w:hAnsi="Times New Roman" w:cs="Times New Roman"/>
          <w:sz w:val="24"/>
          <w:szCs w:val="24"/>
        </w:rPr>
        <w:t xml:space="preserve"> (рис. 1)</w:t>
      </w:r>
      <w:r w:rsidRPr="002A298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5ACBBD" w14:textId="4C55D8AE" w:rsidR="005E551F" w:rsidRDefault="005E551F" w:rsidP="005E551F">
      <w:pPr>
        <w:pStyle w:val="a3"/>
      </w:pPr>
      <w:r>
        <w:rPr>
          <w:noProof/>
        </w:rPr>
        <w:lastRenderedPageBreak/>
        <w:drawing>
          <wp:inline distT="0" distB="0" distL="0" distR="0" wp14:anchorId="5194D276" wp14:editId="23854FDF">
            <wp:extent cx="5940425" cy="4499610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9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25878" w14:textId="4AC10E00" w:rsidR="00111433" w:rsidRPr="005E551F" w:rsidRDefault="005E551F" w:rsidP="00AB72F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. Создание файла.</w:t>
      </w:r>
    </w:p>
    <w:p w14:paraId="28EC654C" w14:textId="64A0DC7C" w:rsidR="002A2988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2. Откро</w:t>
      </w:r>
      <w:r w:rsidR="00DA6BC2">
        <w:rPr>
          <w:rFonts w:ascii="Times New Roman" w:hAnsi="Times New Roman" w:cs="Times New Roman"/>
          <w:sz w:val="24"/>
          <w:szCs w:val="24"/>
        </w:rPr>
        <w:t>е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этот файл с помощью встроенного в </w:t>
      </w:r>
      <w:proofErr w:type="spellStart"/>
      <w:r w:rsidRPr="002A2988">
        <w:rPr>
          <w:rFonts w:ascii="Times New Roman" w:hAnsi="Times New Roman" w:cs="Times New Roman"/>
          <w:sz w:val="24"/>
          <w:szCs w:val="24"/>
        </w:rPr>
        <w:t>mc</w:t>
      </w:r>
      <w:proofErr w:type="spellEnd"/>
      <w:r w:rsidRPr="002A2988">
        <w:rPr>
          <w:rFonts w:ascii="Times New Roman" w:hAnsi="Times New Roman" w:cs="Times New Roman"/>
          <w:sz w:val="24"/>
          <w:szCs w:val="24"/>
        </w:rPr>
        <w:t xml:space="preserve"> редактора</w:t>
      </w:r>
      <w:r w:rsidR="00AB72FB">
        <w:rPr>
          <w:rFonts w:ascii="Times New Roman" w:hAnsi="Times New Roman" w:cs="Times New Roman"/>
          <w:sz w:val="24"/>
          <w:szCs w:val="24"/>
        </w:rPr>
        <w:t xml:space="preserve"> (рис 2)</w:t>
      </w:r>
      <w:r w:rsidRPr="002A298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362664" w14:textId="5E0C2680" w:rsidR="005E551F" w:rsidRDefault="005E551F" w:rsidP="005E551F">
      <w:pPr>
        <w:pStyle w:val="a3"/>
      </w:pPr>
      <w:r>
        <w:rPr>
          <w:noProof/>
        </w:rPr>
        <w:lastRenderedPageBreak/>
        <w:drawing>
          <wp:inline distT="0" distB="0" distL="0" distR="0" wp14:anchorId="261EFF55" wp14:editId="1C6B5E44">
            <wp:extent cx="5940425" cy="4565650"/>
            <wp:effectExtent l="0" t="0" r="3175" b="635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3BB1C" w14:textId="18FA1AA4" w:rsidR="00AB72FB" w:rsidRPr="005E551F" w:rsidRDefault="005E551F" w:rsidP="00AB72FB">
      <w:pPr>
        <w:pStyle w:val="a6"/>
        <w:jc w:val="center"/>
        <w:rPr>
          <w:rFonts w:ascii="Times New Roman" w:hAnsi="Times New Roman" w:cs="Times New Roman"/>
        </w:rPr>
      </w:pPr>
      <w:r w:rsidRPr="005E551F">
        <w:rPr>
          <w:rFonts w:ascii="Times New Roman" w:hAnsi="Times New Roman" w:cs="Times New Roman"/>
        </w:rPr>
        <w:t>Рисунок 2.</w:t>
      </w:r>
      <w:r>
        <w:rPr>
          <w:rFonts w:ascii="Times New Roman" w:hAnsi="Times New Roman" w:cs="Times New Roman"/>
        </w:rPr>
        <w:t xml:space="preserve"> Файл </w:t>
      </w:r>
      <w:r>
        <w:rPr>
          <w:rFonts w:ascii="Times New Roman" w:hAnsi="Times New Roman" w:cs="Times New Roman"/>
          <w:lang w:val="en-US"/>
        </w:rPr>
        <w:t>text.txt.</w:t>
      </w:r>
    </w:p>
    <w:p w14:paraId="4753EA9A" w14:textId="31A50C75" w:rsidR="0028103E" w:rsidRPr="002A2988" w:rsidRDefault="002A2988" w:rsidP="000B50FB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3. Встав</w:t>
      </w:r>
      <w:r w:rsidR="00DA6BC2">
        <w:rPr>
          <w:rFonts w:ascii="Times New Roman" w:hAnsi="Times New Roman" w:cs="Times New Roman"/>
          <w:sz w:val="24"/>
          <w:szCs w:val="24"/>
        </w:rPr>
        <w:t>и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в открытый файл небольшой фрагмент текста, скопированный из любого другого файла или Интернета</w:t>
      </w:r>
      <w:r w:rsidR="005E551F">
        <w:rPr>
          <w:rFonts w:ascii="Times New Roman" w:hAnsi="Times New Roman" w:cs="Times New Roman"/>
          <w:sz w:val="24"/>
          <w:szCs w:val="24"/>
        </w:rPr>
        <w:t xml:space="preserve"> (рис. 2)</w:t>
      </w:r>
      <w:r w:rsidRPr="002A29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D5FFD4" w14:textId="0FABD163" w:rsidR="002A2988" w:rsidRPr="002A2988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4. Продела</w:t>
      </w:r>
      <w:r w:rsidR="00DA6BC2">
        <w:rPr>
          <w:rFonts w:ascii="Times New Roman" w:hAnsi="Times New Roman" w:cs="Times New Roman"/>
          <w:sz w:val="24"/>
          <w:szCs w:val="24"/>
        </w:rPr>
        <w:t>е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с текстом следующие манипуляции, используя горячие клавиши: </w:t>
      </w:r>
    </w:p>
    <w:p w14:paraId="1128B9A0" w14:textId="023E7FDA" w:rsidR="00111433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4.1. Удали</w:t>
      </w:r>
      <w:r w:rsidR="00DA6BC2">
        <w:rPr>
          <w:rFonts w:ascii="Times New Roman" w:hAnsi="Times New Roman" w:cs="Times New Roman"/>
          <w:sz w:val="24"/>
          <w:szCs w:val="24"/>
        </w:rPr>
        <w:t>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строку текста</w:t>
      </w:r>
      <w:r w:rsidR="005E551F">
        <w:rPr>
          <w:rFonts w:ascii="Times New Roman" w:hAnsi="Times New Roman" w:cs="Times New Roman"/>
          <w:sz w:val="24"/>
          <w:szCs w:val="24"/>
        </w:rPr>
        <w:t xml:space="preserve"> (рис 4.1)</w:t>
      </w:r>
      <w:r w:rsidRPr="002A29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7FBC53" w14:textId="7A891E38" w:rsidR="005E551F" w:rsidRDefault="005E551F" w:rsidP="005E551F">
      <w:pPr>
        <w:pStyle w:val="a3"/>
      </w:pPr>
      <w:r>
        <w:rPr>
          <w:noProof/>
        </w:rPr>
        <w:lastRenderedPageBreak/>
        <w:drawing>
          <wp:inline distT="0" distB="0" distL="0" distR="0" wp14:anchorId="1ABC8D26" wp14:editId="41692A50">
            <wp:extent cx="5940425" cy="4584700"/>
            <wp:effectExtent l="0" t="0" r="3175" b="635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8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780F7" w14:textId="0A8B11EF" w:rsidR="00374843" w:rsidRPr="002A2988" w:rsidRDefault="005E551F" w:rsidP="005E551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1. Удаление строки.</w:t>
      </w:r>
    </w:p>
    <w:p w14:paraId="7AF4F121" w14:textId="0D270F3A" w:rsidR="00111433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4.2. Выдели</w:t>
      </w:r>
      <w:r w:rsidR="00DA6BC2">
        <w:rPr>
          <w:rFonts w:ascii="Times New Roman" w:hAnsi="Times New Roman" w:cs="Times New Roman"/>
          <w:sz w:val="24"/>
          <w:szCs w:val="24"/>
        </w:rPr>
        <w:t>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фрагмент текста и скопиру</w:t>
      </w:r>
      <w:r w:rsidR="00DA6BC2">
        <w:rPr>
          <w:rFonts w:ascii="Times New Roman" w:hAnsi="Times New Roman" w:cs="Times New Roman"/>
          <w:sz w:val="24"/>
          <w:szCs w:val="24"/>
        </w:rPr>
        <w:t>е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его на новую строку</w:t>
      </w:r>
      <w:r w:rsidR="005E551F">
        <w:rPr>
          <w:rFonts w:ascii="Times New Roman" w:hAnsi="Times New Roman" w:cs="Times New Roman"/>
          <w:sz w:val="24"/>
          <w:szCs w:val="24"/>
        </w:rPr>
        <w:t xml:space="preserve"> (рис 4.2)</w:t>
      </w:r>
      <w:r w:rsidRPr="002A29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F73BAD" w14:textId="789A8B0A" w:rsidR="00554467" w:rsidRDefault="00554467" w:rsidP="00554467">
      <w:pPr>
        <w:pStyle w:val="a3"/>
      </w:pPr>
      <w:r>
        <w:rPr>
          <w:noProof/>
        </w:rPr>
        <w:lastRenderedPageBreak/>
        <w:drawing>
          <wp:inline distT="0" distB="0" distL="0" distR="0" wp14:anchorId="7212B6AF" wp14:editId="568CF4DC">
            <wp:extent cx="5940425" cy="4582795"/>
            <wp:effectExtent l="0" t="0" r="3175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8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497A6" w14:textId="7A767179" w:rsidR="00374843" w:rsidRPr="002A2988" w:rsidRDefault="00554467" w:rsidP="005E551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2. Копирование и вставка.</w:t>
      </w:r>
    </w:p>
    <w:p w14:paraId="154273A8" w14:textId="4FC9C4B4" w:rsidR="00374843" w:rsidRPr="002A2988" w:rsidRDefault="002A2988" w:rsidP="0055446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4.3. Выдели</w:t>
      </w:r>
      <w:r w:rsidR="00DA6BC2">
        <w:rPr>
          <w:rFonts w:ascii="Times New Roman" w:hAnsi="Times New Roman" w:cs="Times New Roman"/>
          <w:sz w:val="24"/>
          <w:szCs w:val="24"/>
        </w:rPr>
        <w:t>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фрагмент текста и перенесите его на новую строку</w:t>
      </w:r>
      <w:r w:rsidR="00554467">
        <w:rPr>
          <w:rFonts w:ascii="Times New Roman" w:hAnsi="Times New Roman" w:cs="Times New Roman"/>
          <w:sz w:val="24"/>
          <w:szCs w:val="24"/>
        </w:rPr>
        <w:t xml:space="preserve"> (рис 4.2)</w:t>
      </w:r>
      <w:r w:rsidRPr="002A29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C784FE" w14:textId="1C874E87" w:rsidR="00111433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4.4. Сохрани</w:t>
      </w:r>
      <w:r w:rsidR="00DA6BC2">
        <w:rPr>
          <w:rFonts w:ascii="Times New Roman" w:hAnsi="Times New Roman" w:cs="Times New Roman"/>
          <w:sz w:val="24"/>
          <w:szCs w:val="24"/>
        </w:rPr>
        <w:t>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файл. </w:t>
      </w:r>
    </w:p>
    <w:p w14:paraId="0C5C4B7B" w14:textId="45752BFD" w:rsidR="00554467" w:rsidRDefault="00554467" w:rsidP="00554467">
      <w:pPr>
        <w:pStyle w:val="a3"/>
      </w:pPr>
      <w:r>
        <w:rPr>
          <w:noProof/>
        </w:rPr>
        <w:lastRenderedPageBreak/>
        <w:drawing>
          <wp:inline distT="0" distB="0" distL="0" distR="0" wp14:anchorId="0DF1B292" wp14:editId="355CD571">
            <wp:extent cx="5940425" cy="4263390"/>
            <wp:effectExtent l="0" t="0" r="3175" b="381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6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C5961" w14:textId="48C2BCFD" w:rsidR="00374843" w:rsidRPr="002A2988" w:rsidRDefault="00DD0BDF" w:rsidP="0055446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3. Сохранение.</w:t>
      </w:r>
    </w:p>
    <w:p w14:paraId="31B5C8CC" w14:textId="00A067F8" w:rsidR="00111433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4.5. Отмени</w:t>
      </w:r>
      <w:r w:rsidR="00DA6BC2">
        <w:rPr>
          <w:rFonts w:ascii="Times New Roman" w:hAnsi="Times New Roman" w:cs="Times New Roman"/>
          <w:sz w:val="24"/>
          <w:szCs w:val="24"/>
        </w:rPr>
        <w:t>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последнее действие</w:t>
      </w:r>
      <w:r w:rsidR="00691AEE">
        <w:rPr>
          <w:rFonts w:ascii="Times New Roman" w:hAnsi="Times New Roman" w:cs="Times New Roman"/>
          <w:sz w:val="24"/>
          <w:szCs w:val="24"/>
        </w:rPr>
        <w:t xml:space="preserve"> (рис 4.4)</w:t>
      </w:r>
      <w:r w:rsidRPr="002A298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C5F309" w14:textId="77777777" w:rsidR="00691AEE" w:rsidRDefault="00691AEE" w:rsidP="00EE53A7">
      <w:pPr>
        <w:rPr>
          <w:rFonts w:ascii="Times New Roman" w:hAnsi="Times New Roman" w:cs="Times New Roman"/>
          <w:sz w:val="24"/>
          <w:szCs w:val="24"/>
        </w:rPr>
      </w:pPr>
    </w:p>
    <w:p w14:paraId="657F66B3" w14:textId="222CCE67" w:rsidR="00691AEE" w:rsidRDefault="00691AEE" w:rsidP="00691AEE">
      <w:pPr>
        <w:pStyle w:val="a3"/>
      </w:pPr>
      <w:r>
        <w:rPr>
          <w:noProof/>
        </w:rPr>
        <w:lastRenderedPageBreak/>
        <w:drawing>
          <wp:inline distT="0" distB="0" distL="0" distR="0" wp14:anchorId="4E426DE9" wp14:editId="76908AE1">
            <wp:extent cx="5940425" cy="402844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2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B2E46" w14:textId="1C675EBF" w:rsidR="00374843" w:rsidRPr="002A2988" w:rsidRDefault="00691AEE" w:rsidP="00DD0BD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4. Отмена последнего </w:t>
      </w:r>
      <w:r w:rsidR="00AC333A">
        <w:rPr>
          <w:rFonts w:ascii="Times New Roman" w:hAnsi="Times New Roman" w:cs="Times New Roman"/>
          <w:sz w:val="24"/>
          <w:szCs w:val="24"/>
        </w:rPr>
        <w:t>действия.</w:t>
      </w:r>
    </w:p>
    <w:p w14:paraId="756CF4D9" w14:textId="322B0378" w:rsidR="002A2988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4.6. Перейд</w:t>
      </w:r>
      <w:r w:rsidR="00DA6BC2">
        <w:rPr>
          <w:rFonts w:ascii="Times New Roman" w:hAnsi="Times New Roman" w:cs="Times New Roman"/>
          <w:sz w:val="24"/>
          <w:szCs w:val="24"/>
        </w:rPr>
        <w:t>е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в конец файла (нажав комбинацию клавиш) и напишите некоторый текст</w:t>
      </w:r>
      <w:r w:rsidR="00AC333A">
        <w:rPr>
          <w:rFonts w:ascii="Times New Roman" w:hAnsi="Times New Roman" w:cs="Times New Roman"/>
          <w:sz w:val="24"/>
          <w:szCs w:val="24"/>
        </w:rPr>
        <w:t xml:space="preserve"> (рис 4.5)</w:t>
      </w:r>
      <w:r w:rsidRPr="002A2988">
        <w:rPr>
          <w:rFonts w:ascii="Times New Roman" w:hAnsi="Times New Roman" w:cs="Times New Roman"/>
          <w:sz w:val="24"/>
          <w:szCs w:val="24"/>
        </w:rPr>
        <w:t>.</w:t>
      </w:r>
    </w:p>
    <w:p w14:paraId="696CE132" w14:textId="77777777" w:rsidR="00AC333A" w:rsidRDefault="00AC333A" w:rsidP="00EE53A7">
      <w:pPr>
        <w:rPr>
          <w:rFonts w:ascii="Times New Roman" w:hAnsi="Times New Roman" w:cs="Times New Roman"/>
          <w:sz w:val="24"/>
          <w:szCs w:val="24"/>
        </w:rPr>
      </w:pPr>
    </w:p>
    <w:p w14:paraId="71A3C7B4" w14:textId="305B88F5" w:rsidR="00AC333A" w:rsidRDefault="00AC333A" w:rsidP="00AC333A">
      <w:pPr>
        <w:pStyle w:val="a3"/>
      </w:pPr>
      <w:r>
        <w:rPr>
          <w:noProof/>
        </w:rPr>
        <w:lastRenderedPageBreak/>
        <w:drawing>
          <wp:inline distT="0" distB="0" distL="0" distR="0" wp14:anchorId="3C966B6B" wp14:editId="3025AC9B">
            <wp:extent cx="5940425" cy="3954145"/>
            <wp:effectExtent l="0" t="0" r="3175" b="825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1393D" w14:textId="571E3723" w:rsidR="00374843" w:rsidRPr="002A2988" w:rsidRDefault="00AC333A" w:rsidP="00DD0BD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5. Вставка текста.</w:t>
      </w:r>
    </w:p>
    <w:p w14:paraId="02C10932" w14:textId="42CE1AA3" w:rsidR="00111433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4.7. Перейд</w:t>
      </w:r>
      <w:r w:rsidR="00DA6BC2">
        <w:rPr>
          <w:rFonts w:ascii="Times New Roman" w:hAnsi="Times New Roman" w:cs="Times New Roman"/>
          <w:sz w:val="24"/>
          <w:szCs w:val="24"/>
        </w:rPr>
        <w:t>е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в начало файла (нажав комбинацию клавиш) и напишите некоторый текст</w:t>
      </w:r>
      <w:r w:rsidR="00AC333A">
        <w:rPr>
          <w:rFonts w:ascii="Times New Roman" w:hAnsi="Times New Roman" w:cs="Times New Roman"/>
          <w:sz w:val="24"/>
          <w:szCs w:val="24"/>
        </w:rPr>
        <w:t xml:space="preserve"> (рис. 4.6).</w:t>
      </w:r>
      <w:r w:rsidRPr="002A29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E6E9D7" w14:textId="77777777" w:rsidR="00AD39C0" w:rsidRDefault="00AD39C0" w:rsidP="00EE53A7">
      <w:pPr>
        <w:rPr>
          <w:rFonts w:ascii="Times New Roman" w:hAnsi="Times New Roman" w:cs="Times New Roman"/>
          <w:sz w:val="24"/>
          <w:szCs w:val="24"/>
        </w:rPr>
      </w:pPr>
    </w:p>
    <w:p w14:paraId="162D6951" w14:textId="0A83EB55" w:rsidR="00AD39C0" w:rsidRDefault="00AD39C0" w:rsidP="00AD39C0">
      <w:pPr>
        <w:pStyle w:val="a3"/>
      </w:pPr>
      <w:r>
        <w:rPr>
          <w:noProof/>
        </w:rPr>
        <w:lastRenderedPageBreak/>
        <w:t>а</w:t>
      </w:r>
      <w:r>
        <w:rPr>
          <w:noProof/>
        </w:rPr>
        <w:drawing>
          <wp:inline distT="0" distB="0" distL="0" distR="0" wp14:anchorId="3518DEF0" wp14:editId="404A0499">
            <wp:extent cx="5940425" cy="4131310"/>
            <wp:effectExtent l="0" t="0" r="3175" b="254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13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75D89" w14:textId="5AFC0B0D" w:rsidR="00374843" w:rsidRPr="002A2988" w:rsidRDefault="00AD39C0" w:rsidP="00AD39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6. </w:t>
      </w:r>
      <w:r>
        <w:rPr>
          <w:rFonts w:ascii="Times New Roman" w:hAnsi="Times New Roman" w:cs="Times New Roman"/>
          <w:sz w:val="24"/>
          <w:szCs w:val="24"/>
        </w:rPr>
        <w:t>Вставка текста.</w:t>
      </w:r>
    </w:p>
    <w:p w14:paraId="2D83BBB8" w14:textId="5A3C1D95" w:rsidR="002A2988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4.8. Сохрани</w:t>
      </w:r>
      <w:r w:rsidR="00DA6BC2">
        <w:rPr>
          <w:rFonts w:ascii="Times New Roman" w:hAnsi="Times New Roman" w:cs="Times New Roman"/>
          <w:sz w:val="24"/>
          <w:szCs w:val="24"/>
        </w:rPr>
        <w:t>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и закро</w:t>
      </w:r>
      <w:r w:rsidR="00DA6BC2">
        <w:rPr>
          <w:rFonts w:ascii="Times New Roman" w:hAnsi="Times New Roman" w:cs="Times New Roman"/>
          <w:sz w:val="24"/>
          <w:szCs w:val="24"/>
        </w:rPr>
        <w:t>е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файл. </w:t>
      </w:r>
    </w:p>
    <w:p w14:paraId="5F59FF12" w14:textId="2B63853F" w:rsidR="00AD39C0" w:rsidRDefault="00AD39C0" w:rsidP="00AD39C0">
      <w:pPr>
        <w:pStyle w:val="a3"/>
      </w:pPr>
      <w:r>
        <w:rPr>
          <w:noProof/>
        </w:rPr>
        <w:lastRenderedPageBreak/>
        <w:drawing>
          <wp:inline distT="0" distB="0" distL="0" distR="0" wp14:anchorId="1B77D603" wp14:editId="45962057">
            <wp:extent cx="5940425" cy="4245610"/>
            <wp:effectExtent l="0" t="0" r="3175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4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6E0BD" w14:textId="5A3F84B9" w:rsidR="00111433" w:rsidRPr="002A2988" w:rsidRDefault="00AD39C0" w:rsidP="00DD0BD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7. Сохранение.</w:t>
      </w:r>
    </w:p>
    <w:p w14:paraId="0491D413" w14:textId="6A969510" w:rsidR="002A2988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5. Откро</w:t>
      </w:r>
      <w:r w:rsidR="00DA6BC2">
        <w:rPr>
          <w:rFonts w:ascii="Times New Roman" w:hAnsi="Times New Roman" w:cs="Times New Roman"/>
          <w:sz w:val="24"/>
          <w:szCs w:val="24"/>
        </w:rPr>
        <w:t>е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файл с исходным текстом на некотором языке программирования (например C или Java) </w:t>
      </w:r>
    </w:p>
    <w:p w14:paraId="1136419F" w14:textId="3BABC2F8" w:rsidR="00AD39C0" w:rsidRDefault="00AD39C0" w:rsidP="00AD39C0">
      <w:pPr>
        <w:pStyle w:val="a3"/>
      </w:pPr>
      <w:r>
        <w:rPr>
          <w:noProof/>
        </w:rPr>
        <w:lastRenderedPageBreak/>
        <w:drawing>
          <wp:inline distT="0" distB="0" distL="0" distR="0" wp14:anchorId="5EEEFB94" wp14:editId="3CB9B6EF">
            <wp:extent cx="5940425" cy="530034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30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8B6DE" w14:textId="3D42A396" w:rsidR="00111433" w:rsidRPr="002A2988" w:rsidRDefault="00AD39C0" w:rsidP="002F1F8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 Код файла.</w:t>
      </w:r>
    </w:p>
    <w:p w14:paraId="18308182" w14:textId="39EEB867" w:rsidR="00EE53A7" w:rsidRDefault="002A2988" w:rsidP="00EE53A7">
      <w:pPr>
        <w:rPr>
          <w:rFonts w:ascii="Times New Roman" w:hAnsi="Times New Roman" w:cs="Times New Roman"/>
          <w:sz w:val="24"/>
          <w:szCs w:val="24"/>
        </w:rPr>
      </w:pPr>
      <w:r w:rsidRPr="002A2988">
        <w:rPr>
          <w:rFonts w:ascii="Times New Roman" w:hAnsi="Times New Roman" w:cs="Times New Roman"/>
          <w:sz w:val="24"/>
          <w:szCs w:val="24"/>
        </w:rPr>
        <w:t>6. Используя меню редактора, включи</w:t>
      </w:r>
      <w:r w:rsidR="0041388E">
        <w:rPr>
          <w:rFonts w:ascii="Times New Roman" w:hAnsi="Times New Roman" w:cs="Times New Roman"/>
          <w:sz w:val="24"/>
          <w:szCs w:val="24"/>
        </w:rPr>
        <w:t>м</w:t>
      </w:r>
      <w:r w:rsidRPr="002A2988">
        <w:rPr>
          <w:rFonts w:ascii="Times New Roman" w:hAnsi="Times New Roman" w:cs="Times New Roman"/>
          <w:sz w:val="24"/>
          <w:szCs w:val="24"/>
        </w:rPr>
        <w:t xml:space="preserve"> подсветку синтаксиса, если она не включена, или выключи</w:t>
      </w:r>
      <w:r w:rsidR="0041388E">
        <w:rPr>
          <w:rFonts w:ascii="Times New Roman" w:hAnsi="Times New Roman" w:cs="Times New Roman"/>
          <w:sz w:val="24"/>
          <w:szCs w:val="24"/>
        </w:rPr>
        <w:t>м</w:t>
      </w:r>
      <w:r w:rsidRPr="002A2988">
        <w:rPr>
          <w:rFonts w:ascii="Times New Roman" w:hAnsi="Times New Roman" w:cs="Times New Roman"/>
          <w:sz w:val="24"/>
          <w:szCs w:val="24"/>
        </w:rPr>
        <w:t>, если она включена</w:t>
      </w:r>
    </w:p>
    <w:p w14:paraId="30A56C94" w14:textId="3CE88930" w:rsidR="00AD39C0" w:rsidRDefault="00AD39C0" w:rsidP="00AD39C0">
      <w:pPr>
        <w:pStyle w:val="a3"/>
      </w:pPr>
      <w:r>
        <w:rPr>
          <w:noProof/>
        </w:rPr>
        <w:lastRenderedPageBreak/>
        <w:drawing>
          <wp:inline distT="0" distB="0" distL="0" distR="0" wp14:anchorId="3D318AC5" wp14:editId="09D148F5">
            <wp:extent cx="5940425" cy="5881370"/>
            <wp:effectExtent l="0" t="0" r="3175" b="508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88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3AF2F" w14:textId="788EE3DC" w:rsidR="001C6072" w:rsidRPr="008468C2" w:rsidRDefault="00AD39C0" w:rsidP="008468C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6. </w:t>
      </w:r>
      <w:r w:rsidR="008468C2">
        <w:rPr>
          <w:rFonts w:ascii="Times New Roman" w:hAnsi="Times New Roman" w:cs="Times New Roman"/>
          <w:sz w:val="24"/>
          <w:szCs w:val="24"/>
        </w:rPr>
        <w:t>Файл без подсветки.</w:t>
      </w:r>
    </w:p>
    <w:p w14:paraId="1017D6AC" w14:textId="3628A920" w:rsidR="006875A8" w:rsidRDefault="006875A8" w:rsidP="006875A8">
      <w:pPr>
        <w:pStyle w:val="1"/>
        <w:rPr>
          <w:rFonts w:ascii="Times New Roman" w:hAnsi="Times New Roman" w:cs="Times New Roman"/>
        </w:rPr>
      </w:pPr>
      <w:r w:rsidRPr="006875A8">
        <w:rPr>
          <w:rFonts w:ascii="Times New Roman" w:hAnsi="Times New Roman" w:cs="Times New Roman"/>
        </w:rPr>
        <w:t>Вывод:</w:t>
      </w:r>
    </w:p>
    <w:p w14:paraId="2D19B28C" w14:textId="77777777" w:rsidR="006875A8" w:rsidRPr="006875A8" w:rsidRDefault="006875A8" w:rsidP="006875A8"/>
    <w:p w14:paraId="6D469DF2" w14:textId="12B72483" w:rsidR="00C169EA" w:rsidRPr="00C169EA" w:rsidRDefault="006875A8" w:rsidP="00C169EA">
      <w:pPr>
        <w:rPr>
          <w:rFonts w:ascii="Times New Roman" w:hAnsi="Times New Roman" w:cs="Times New Roman"/>
          <w:sz w:val="24"/>
          <w:szCs w:val="24"/>
        </w:rPr>
      </w:pPr>
      <w:r w:rsidRPr="006875A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Были </w:t>
      </w:r>
      <w:r w:rsidR="00C169EA">
        <w:rPr>
          <w:rFonts w:ascii="Times New Roman" w:hAnsi="Times New Roman" w:cs="Times New Roman"/>
          <w:sz w:val="24"/>
          <w:szCs w:val="24"/>
        </w:rPr>
        <w:t>о</w:t>
      </w:r>
      <w:r w:rsidR="00C169EA" w:rsidRPr="00C169EA">
        <w:rPr>
          <w:rFonts w:ascii="Times New Roman" w:hAnsi="Times New Roman" w:cs="Times New Roman"/>
          <w:sz w:val="24"/>
          <w:szCs w:val="24"/>
        </w:rPr>
        <w:t>своен</w:t>
      </w:r>
      <w:r w:rsidR="00C169EA">
        <w:rPr>
          <w:rFonts w:ascii="Times New Roman" w:hAnsi="Times New Roman" w:cs="Times New Roman"/>
          <w:sz w:val="24"/>
          <w:szCs w:val="24"/>
        </w:rPr>
        <w:t>ы</w:t>
      </w:r>
      <w:r w:rsidR="00C169EA" w:rsidRPr="00C169EA">
        <w:rPr>
          <w:rFonts w:ascii="Times New Roman" w:hAnsi="Times New Roman" w:cs="Times New Roman"/>
          <w:sz w:val="24"/>
          <w:szCs w:val="24"/>
        </w:rPr>
        <w:t xml:space="preserve"> основны</w:t>
      </w:r>
      <w:r w:rsidR="00C169EA">
        <w:rPr>
          <w:rFonts w:ascii="Times New Roman" w:hAnsi="Times New Roman" w:cs="Times New Roman"/>
          <w:sz w:val="24"/>
          <w:szCs w:val="24"/>
        </w:rPr>
        <w:t>е</w:t>
      </w:r>
      <w:r w:rsidR="00C169EA" w:rsidRPr="00C169EA">
        <w:rPr>
          <w:rFonts w:ascii="Times New Roman" w:hAnsi="Times New Roman" w:cs="Times New Roman"/>
          <w:sz w:val="24"/>
          <w:szCs w:val="24"/>
        </w:rPr>
        <w:t xml:space="preserve"> возможност</w:t>
      </w:r>
      <w:r w:rsidR="00C169EA">
        <w:rPr>
          <w:rFonts w:ascii="Times New Roman" w:hAnsi="Times New Roman" w:cs="Times New Roman"/>
          <w:sz w:val="24"/>
          <w:szCs w:val="24"/>
        </w:rPr>
        <w:t>и</w:t>
      </w:r>
      <w:r w:rsidR="00C169EA" w:rsidRPr="00C169EA">
        <w:rPr>
          <w:rFonts w:ascii="Times New Roman" w:hAnsi="Times New Roman" w:cs="Times New Roman"/>
          <w:sz w:val="24"/>
          <w:szCs w:val="24"/>
        </w:rPr>
        <w:t xml:space="preserve"> командной оболочки </w:t>
      </w:r>
      <w:proofErr w:type="spellStart"/>
      <w:r w:rsidR="00C169EA" w:rsidRPr="00C169EA">
        <w:rPr>
          <w:rFonts w:ascii="Times New Roman" w:hAnsi="Times New Roman" w:cs="Times New Roman"/>
          <w:sz w:val="24"/>
          <w:szCs w:val="24"/>
        </w:rPr>
        <w:t>Midnight</w:t>
      </w:r>
      <w:proofErr w:type="spellEnd"/>
      <w:r w:rsidR="00C169EA" w:rsidRPr="00C169EA">
        <w:rPr>
          <w:rFonts w:ascii="Times New Roman" w:hAnsi="Times New Roman" w:cs="Times New Roman"/>
          <w:sz w:val="24"/>
          <w:szCs w:val="24"/>
        </w:rPr>
        <w:t xml:space="preserve"> Commander. Приобр</w:t>
      </w:r>
      <w:r w:rsidR="00AF6198">
        <w:rPr>
          <w:rFonts w:ascii="Times New Roman" w:hAnsi="Times New Roman" w:cs="Times New Roman"/>
          <w:sz w:val="24"/>
          <w:szCs w:val="24"/>
        </w:rPr>
        <w:t>е</w:t>
      </w:r>
      <w:r w:rsidR="00C169EA">
        <w:rPr>
          <w:rFonts w:ascii="Times New Roman" w:hAnsi="Times New Roman" w:cs="Times New Roman"/>
          <w:sz w:val="24"/>
          <w:szCs w:val="24"/>
        </w:rPr>
        <w:t>ла</w:t>
      </w:r>
      <w:r w:rsidR="00C169EA" w:rsidRPr="00C169EA">
        <w:rPr>
          <w:rFonts w:ascii="Times New Roman" w:hAnsi="Times New Roman" w:cs="Times New Roman"/>
          <w:sz w:val="24"/>
          <w:szCs w:val="24"/>
        </w:rPr>
        <w:t xml:space="preserve"> навык</w:t>
      </w:r>
      <w:r w:rsidR="00C169EA">
        <w:rPr>
          <w:rFonts w:ascii="Times New Roman" w:hAnsi="Times New Roman" w:cs="Times New Roman"/>
          <w:sz w:val="24"/>
          <w:szCs w:val="24"/>
        </w:rPr>
        <w:t>и</w:t>
      </w:r>
      <w:r w:rsidR="00C169EA" w:rsidRPr="00C169EA">
        <w:rPr>
          <w:rFonts w:ascii="Times New Roman" w:hAnsi="Times New Roman" w:cs="Times New Roman"/>
          <w:sz w:val="24"/>
          <w:szCs w:val="24"/>
        </w:rPr>
        <w:t xml:space="preserve"> практической работы по просмотру каталогов и файлов; манипуляций с ними.</w:t>
      </w:r>
    </w:p>
    <w:p w14:paraId="668B47BC" w14:textId="492649BF" w:rsidR="000729CB" w:rsidRDefault="000729CB" w:rsidP="006875A8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4856521" w14:textId="756F5663" w:rsidR="000729CB" w:rsidRPr="0033550B" w:rsidRDefault="000729CB" w:rsidP="000729CB">
      <w:pPr>
        <w:pStyle w:val="1"/>
        <w:rPr>
          <w:rFonts w:ascii="Times New Roman" w:hAnsi="Times New Roman" w:cs="Times New Roman"/>
        </w:rPr>
      </w:pPr>
      <w:r w:rsidRPr="0033550B">
        <w:rPr>
          <w:rFonts w:ascii="Times New Roman" w:hAnsi="Times New Roman" w:cs="Times New Roman"/>
        </w:rPr>
        <w:t>Ответы на контрольные вопросы:</w:t>
      </w:r>
    </w:p>
    <w:p w14:paraId="22F7142C" w14:textId="77777777" w:rsidR="000729CB" w:rsidRPr="00BD22EC" w:rsidRDefault="000729CB" w:rsidP="000729CB">
      <w:pPr>
        <w:rPr>
          <w:rFonts w:ascii="Times New Roman" w:hAnsi="Times New Roman" w:cs="Times New Roman"/>
        </w:rPr>
      </w:pPr>
    </w:p>
    <w:p w14:paraId="501DE1EB" w14:textId="77777777" w:rsidR="00E55554" w:rsidRPr="00BD22EC" w:rsidRDefault="00E55554" w:rsidP="00E55554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Какие режимы работы есть в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. Охарактеризуйте их.</w:t>
      </w:r>
    </w:p>
    <w:p w14:paraId="2570E1C5" w14:textId="77777777" w:rsidR="00E55554" w:rsidRPr="00BD22EC" w:rsidRDefault="00E55554" w:rsidP="00E55554">
      <w:pPr>
        <w:pStyle w:val="FirstParagraph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Панели могут дополнительно быть переведены в один из двух режимов: </w:t>
      </w:r>
      <w:proofErr w:type="spellStart"/>
      <w:r w:rsidRPr="00BD22EC">
        <w:rPr>
          <w:rFonts w:ascii="Times New Roman" w:hAnsi="Times New Roman" w:cs="Times New Roman"/>
        </w:rPr>
        <w:t>Инфор</w:t>
      </w:r>
      <w:proofErr w:type="spellEnd"/>
      <w:r w:rsidRPr="00BD22EC">
        <w:rPr>
          <w:rFonts w:ascii="Times New Roman" w:hAnsi="Times New Roman" w:cs="Times New Roman"/>
        </w:rPr>
        <w:t xml:space="preserve">- </w:t>
      </w:r>
      <w:proofErr w:type="spellStart"/>
      <w:r w:rsidRPr="00BD22EC">
        <w:rPr>
          <w:rFonts w:ascii="Times New Roman" w:hAnsi="Times New Roman" w:cs="Times New Roman"/>
        </w:rPr>
        <w:t>мация</w:t>
      </w:r>
      <w:proofErr w:type="spellEnd"/>
      <w:r w:rsidRPr="00BD22EC">
        <w:rPr>
          <w:rFonts w:ascii="Times New Roman" w:hAnsi="Times New Roman" w:cs="Times New Roman"/>
        </w:rPr>
        <w:t xml:space="preserve"> или Дерево. В режиме Информация на панель выводятся сведения о файле и текущей </w:t>
      </w:r>
      <w:r w:rsidRPr="00BD22EC">
        <w:rPr>
          <w:rFonts w:ascii="Times New Roman" w:hAnsi="Times New Roman" w:cs="Times New Roman"/>
        </w:rPr>
        <w:lastRenderedPageBreak/>
        <w:t>файловой системе, расположенных на активной панели. В режиме Дерево на одной из панелей выводится структура дерева каталогов.</w:t>
      </w:r>
    </w:p>
    <w:p w14:paraId="7691FD88" w14:textId="77777777" w:rsidR="00E55554" w:rsidRPr="00BD22EC" w:rsidRDefault="00E55554" w:rsidP="00E55554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Какие операции с файлами можно выполнить как с помощью команд </w:t>
      </w:r>
      <w:proofErr w:type="spellStart"/>
      <w:r w:rsidRPr="00BD22EC">
        <w:rPr>
          <w:rFonts w:ascii="Times New Roman" w:hAnsi="Times New Roman" w:cs="Times New Roman"/>
        </w:rPr>
        <w:t>shell</w:t>
      </w:r>
      <w:proofErr w:type="spellEnd"/>
      <w:r w:rsidRPr="00BD22EC">
        <w:rPr>
          <w:rFonts w:ascii="Times New Roman" w:hAnsi="Times New Roman" w:cs="Times New Roman"/>
        </w:rPr>
        <w:t xml:space="preserve">, так и с помощью меню (комбинаций клавиш)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? Приведите несколько примеров.</w:t>
      </w:r>
    </w:p>
    <w:p w14:paraId="59B848BC" w14:textId="77777777" w:rsidR="00E55554" w:rsidRPr="00BD22EC" w:rsidRDefault="00E55554" w:rsidP="00E55554">
      <w:pPr>
        <w:pStyle w:val="FirstParagraph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В разделе Командная строка оболочки (Shell) перечисляются команды и ком- </w:t>
      </w:r>
      <w:proofErr w:type="spellStart"/>
      <w:r w:rsidRPr="00BD22EC">
        <w:rPr>
          <w:rFonts w:ascii="Times New Roman" w:hAnsi="Times New Roman" w:cs="Times New Roman"/>
        </w:rPr>
        <w:t>бинации</w:t>
      </w:r>
      <w:proofErr w:type="spellEnd"/>
      <w:r w:rsidRPr="00BD22EC">
        <w:rPr>
          <w:rFonts w:ascii="Times New Roman" w:hAnsi="Times New Roman" w:cs="Times New Roman"/>
        </w:rPr>
        <w:t xml:space="preserve">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- </w:t>
      </w:r>
      <w:proofErr w:type="spellStart"/>
      <w:r w:rsidRPr="00BD22EC">
        <w:rPr>
          <w:rFonts w:ascii="Times New Roman" w:hAnsi="Times New Roman" w:cs="Times New Roman"/>
        </w:rPr>
        <w:t>доемкость</w:t>
      </w:r>
      <w:proofErr w:type="spellEnd"/>
      <w:r w:rsidRPr="00BD22EC">
        <w:rPr>
          <w:rFonts w:ascii="Times New Roman" w:hAnsi="Times New Roman" w:cs="Times New Roman"/>
        </w:rPr>
        <w:t xml:space="preserve">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 Как с помощью меню так и с помощью команд </w:t>
      </w:r>
      <w:proofErr w:type="spellStart"/>
      <w:r w:rsidRPr="00BD22EC">
        <w:rPr>
          <w:rFonts w:ascii="Times New Roman" w:hAnsi="Times New Roman" w:cs="Times New Roman"/>
        </w:rPr>
        <w:t>shell</w:t>
      </w:r>
      <w:proofErr w:type="spellEnd"/>
      <w:r w:rsidRPr="00BD22EC">
        <w:rPr>
          <w:rFonts w:ascii="Times New Roman" w:hAnsi="Times New Roman" w:cs="Times New Roman"/>
        </w:rPr>
        <w:t xml:space="preserve"> можно переносить, копи- </w:t>
      </w:r>
      <w:proofErr w:type="spellStart"/>
      <w:r w:rsidRPr="00BD22EC">
        <w:rPr>
          <w:rFonts w:ascii="Times New Roman" w:hAnsi="Times New Roman" w:cs="Times New Roman"/>
        </w:rPr>
        <w:t>ровать</w:t>
      </w:r>
      <w:proofErr w:type="spellEnd"/>
      <w:r w:rsidRPr="00BD22EC">
        <w:rPr>
          <w:rFonts w:ascii="Times New Roman" w:hAnsi="Times New Roman" w:cs="Times New Roman"/>
        </w:rPr>
        <w:t xml:space="preserve"> и получать информацию о </w:t>
      </w:r>
      <w:proofErr w:type="spellStart"/>
      <w:r w:rsidRPr="00BD22EC">
        <w:rPr>
          <w:rFonts w:ascii="Times New Roman" w:hAnsi="Times New Roman" w:cs="Times New Roman"/>
        </w:rPr>
        <w:t>файоах</w:t>
      </w:r>
      <w:proofErr w:type="spellEnd"/>
      <w:r w:rsidRPr="00BD22EC">
        <w:rPr>
          <w:rFonts w:ascii="Times New Roman" w:hAnsi="Times New Roman" w:cs="Times New Roman"/>
        </w:rPr>
        <w:t xml:space="preserve"> и каталогах.</w:t>
      </w:r>
    </w:p>
    <w:p w14:paraId="0DCB37BB" w14:textId="77777777" w:rsidR="00E55554" w:rsidRPr="00BD22EC" w:rsidRDefault="00E55554" w:rsidP="00E55554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Опишите структура меню левой (или правой) панели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 xml:space="preserve">, дайте </w:t>
      </w:r>
      <w:proofErr w:type="spellStart"/>
      <w:r w:rsidRPr="00BD22EC">
        <w:rPr>
          <w:rFonts w:ascii="Times New Roman" w:hAnsi="Times New Roman" w:cs="Times New Roman"/>
        </w:rPr>
        <w:t>характери</w:t>
      </w:r>
      <w:proofErr w:type="spellEnd"/>
      <w:r w:rsidRPr="00BD22EC">
        <w:rPr>
          <w:rFonts w:ascii="Times New Roman" w:hAnsi="Times New Roman" w:cs="Times New Roman"/>
        </w:rPr>
        <w:t>- стику командам.</w:t>
      </w:r>
    </w:p>
    <w:p w14:paraId="4825B5D5" w14:textId="77777777" w:rsidR="00E55554" w:rsidRPr="00BD22EC" w:rsidRDefault="00E55554" w:rsidP="00E55554">
      <w:pPr>
        <w:pStyle w:val="FirstParagraph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В меню каждой (левой или правой) панели можно выбрать Формат списка:</w:t>
      </w:r>
    </w:p>
    <w:p w14:paraId="69BD8F5B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стандартный — выводит список файлов и каталогов с указанием размера и времени правки;</w:t>
      </w:r>
    </w:p>
    <w:p w14:paraId="2831943D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 w14:paraId="1110BD82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расширенный — помимо названия файла или каталога выводит сведения о правах доступа, владельце, группе, размере, времени правки;</w:t>
      </w:r>
    </w:p>
    <w:p w14:paraId="4A42D36E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определённый пользователем — позволяет вывести те сведения о файле или каталоге, которые задаст сам пользователь.</w:t>
      </w:r>
    </w:p>
    <w:p w14:paraId="00B60D70" w14:textId="77777777" w:rsidR="00E55554" w:rsidRPr="00BD22EC" w:rsidRDefault="00E55554" w:rsidP="00E55554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Опишите структура меню Файл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, дайте характеристику командам.</w:t>
      </w:r>
    </w:p>
    <w:p w14:paraId="632E396F" w14:textId="77777777" w:rsidR="00E55554" w:rsidRPr="00BD22EC" w:rsidRDefault="00E55554" w:rsidP="00E55554">
      <w:pPr>
        <w:pStyle w:val="FirstParagraph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В меню Файл содержит перечень команд, которые могут быть применены к одному или нескольким файлам или каталогам.</w:t>
      </w:r>
    </w:p>
    <w:p w14:paraId="7F5E368E" w14:textId="77777777" w:rsidR="00E55554" w:rsidRPr="00BD22EC" w:rsidRDefault="00E55554" w:rsidP="00E55554">
      <w:pPr>
        <w:pStyle w:val="a6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Команды меню Файл 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</w:t>
      </w:r>
      <w:proofErr w:type="spellStart"/>
      <w:r w:rsidRPr="00BD22EC">
        <w:rPr>
          <w:rFonts w:ascii="Times New Roman" w:hAnsi="Times New Roman" w:cs="Times New Roman"/>
        </w:rPr>
        <w:t>пользова</w:t>
      </w:r>
      <w:proofErr w:type="spellEnd"/>
      <w:r w:rsidRPr="00BD22EC">
        <w:rPr>
          <w:rFonts w:ascii="Times New Roman" w:hAnsi="Times New Roman" w:cs="Times New Roman"/>
        </w:rPr>
        <w:t xml:space="preserve"> </w:t>
      </w:r>
      <w:proofErr w:type="spellStart"/>
      <w:r w:rsidRPr="00BD22EC">
        <w:rPr>
          <w:rFonts w:ascii="Times New Roman" w:hAnsi="Times New Roman" w:cs="Times New Roman"/>
        </w:rPr>
        <w:t>телем</w:t>
      </w:r>
      <w:proofErr w:type="spellEnd"/>
      <w:r w:rsidRPr="00BD22EC">
        <w:rPr>
          <w:rFonts w:ascii="Times New Roman" w:hAnsi="Times New Roman" w:cs="Times New Roman"/>
        </w:rPr>
        <w:t xml:space="preserve"> во всплывающем окне место. - Права доступа ( Ctrl-</w:t>
      </w:r>
      <w:proofErr w:type="spellStart"/>
      <w:r w:rsidRPr="00BD22EC">
        <w:rPr>
          <w:rFonts w:ascii="Times New Roman" w:hAnsi="Times New Roman" w:cs="Times New Roman"/>
        </w:rPr>
        <w:t>xc</w:t>
      </w:r>
      <w:proofErr w:type="spellEnd"/>
      <w:r w:rsidRPr="00BD22EC">
        <w:rPr>
          <w:rFonts w:ascii="Times New Roman" w:hAnsi="Times New Roman" w:cs="Times New Roman"/>
        </w:rPr>
        <w:t xml:space="preserve"> ) — позволяет указать (изменить) права доступа к одному или нескольким файлам или каталогам . - Жёсткая ссылка ( Ctrl-</w:t>
      </w:r>
      <w:proofErr w:type="spellStart"/>
      <w:r w:rsidRPr="00BD22EC">
        <w:rPr>
          <w:rFonts w:ascii="Times New Roman" w:hAnsi="Times New Roman" w:cs="Times New Roman"/>
        </w:rPr>
        <w:t>xl</w:t>
      </w:r>
      <w:proofErr w:type="spellEnd"/>
      <w:r w:rsidRPr="00BD22EC">
        <w:rPr>
          <w:rFonts w:ascii="Times New Roman" w:hAnsi="Times New Roman" w:cs="Times New Roman"/>
        </w:rPr>
        <w:t xml:space="preserve">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каталог. - Удалить ( F8 ) — позволяет удалить один или несколько файлов или каталогов. - Выход ( F10 ) — завершает работу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.</w:t>
      </w:r>
    </w:p>
    <w:p w14:paraId="5C5FEC15" w14:textId="77777777" w:rsidR="00E55554" w:rsidRPr="00BD22EC" w:rsidRDefault="00E55554" w:rsidP="00E55554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Опишите структура меню Команда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, дайте характеристику командам.</w:t>
      </w:r>
    </w:p>
    <w:p w14:paraId="66F0BD44" w14:textId="77777777" w:rsidR="00E55554" w:rsidRPr="00BD22EC" w:rsidRDefault="00E55554" w:rsidP="00E55554">
      <w:pPr>
        <w:pStyle w:val="FirstParagraph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В меню Команда содержатся более общие команды для работы с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.</w:t>
      </w:r>
    </w:p>
    <w:p w14:paraId="3C99B92A" w14:textId="77777777" w:rsidR="00E55554" w:rsidRPr="00BD22EC" w:rsidRDefault="00E55554" w:rsidP="00E55554">
      <w:pPr>
        <w:pStyle w:val="a6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lastRenderedPageBreak/>
        <w:t>Команды меню Команда:</w:t>
      </w:r>
    </w:p>
    <w:p w14:paraId="70614377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Дерево каталогов — отображает структуру каталогов системы.</w:t>
      </w:r>
    </w:p>
    <w:p w14:paraId="5E6629CF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Поиск файла — выполняет поиск файлов по заданным параметрам.</w:t>
      </w:r>
    </w:p>
    <w:p w14:paraId="105ED487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Переставить панели — меняет местами левую и правую панели.</w:t>
      </w:r>
    </w:p>
    <w:p w14:paraId="210BE8DB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Сравнить каталоги (Ctrl-</w:t>
      </w:r>
      <w:proofErr w:type="spellStart"/>
      <w:r w:rsidRPr="00BD22EC">
        <w:rPr>
          <w:rFonts w:ascii="Times New Roman" w:hAnsi="Times New Roman" w:cs="Times New Roman"/>
        </w:rPr>
        <w:t>xd</w:t>
      </w:r>
      <w:proofErr w:type="spellEnd"/>
      <w:r w:rsidRPr="00BD22EC">
        <w:rPr>
          <w:rFonts w:ascii="Times New Roman" w:hAnsi="Times New Roman" w:cs="Times New Roman"/>
        </w:rPr>
        <w:t xml:space="preserve"> ) — сравнивает содержимое двух каталогов.</w:t>
      </w:r>
    </w:p>
    <w:p w14:paraId="60F0DAAB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Размеры каталогов — отображает размер и время изменения каталога (по умолчанию в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 xml:space="preserve"> размер каталога корректно не отображается).</w:t>
      </w:r>
    </w:p>
    <w:p w14:paraId="1301CC68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История командной строки — выводит на экран список ранее выполненных в оболочке команд.</w:t>
      </w:r>
    </w:p>
    <w:p w14:paraId="470B760A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Каталоги быстрого доступа (Ctrl- ) — при вызове выполняется быстрая смена текущего каталога на один из заданного списка.</w:t>
      </w:r>
    </w:p>
    <w:p w14:paraId="1DBC49AF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Восстановление файлов — позволяет восстановить файлы на файловых системах ext2 и ext3.</w:t>
      </w:r>
    </w:p>
    <w:p w14:paraId="5B636F34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</w:t>
      </w:r>
      <w:proofErr w:type="spellStart"/>
      <w:r w:rsidRPr="00BD22EC">
        <w:rPr>
          <w:rFonts w:ascii="Times New Roman" w:hAnsi="Times New Roman" w:cs="Times New Roman"/>
        </w:rPr>
        <w:t>doc</w:t>
      </w:r>
      <w:proofErr w:type="spellEnd"/>
      <w:r w:rsidRPr="00BD22EC">
        <w:rPr>
          <w:rFonts w:ascii="Times New Roman" w:hAnsi="Times New Roman" w:cs="Times New Roman"/>
        </w:rPr>
        <w:t xml:space="preserve"> или </w:t>
      </w:r>
      <w:proofErr w:type="spellStart"/>
      <w:r w:rsidRPr="00BD22EC">
        <w:rPr>
          <w:rFonts w:ascii="Times New Roman" w:hAnsi="Times New Roman" w:cs="Times New Roman"/>
        </w:rPr>
        <w:t>docx</w:t>
      </w:r>
      <w:proofErr w:type="spellEnd"/>
      <w:r w:rsidRPr="00BD22EC">
        <w:rPr>
          <w:rFonts w:ascii="Times New Roman" w:hAnsi="Times New Roman" w:cs="Times New Roman"/>
        </w:rPr>
        <w:t>).</w:t>
      </w:r>
    </w:p>
    <w:p w14:paraId="10ADF350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Редактировать файл меню — позволяет отредактировать контекстное меню пользователя, вызываемое по клавише F2 .</w:t>
      </w:r>
    </w:p>
    <w:p w14:paraId="7C5BFA3B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 w14:paraId="6F9BB625" w14:textId="77777777" w:rsidR="00E55554" w:rsidRPr="00BD22EC" w:rsidRDefault="00E55554" w:rsidP="00E55554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Опишите структура меню Настройки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, дайте характеристику командам.</w:t>
      </w:r>
    </w:p>
    <w:p w14:paraId="43A7AE70" w14:textId="77777777" w:rsidR="00E55554" w:rsidRPr="00BD22EC" w:rsidRDefault="00E55554" w:rsidP="00E55554">
      <w:pPr>
        <w:pStyle w:val="FirstParagraph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Меню Настройки содержит ряд дополнительных опций по внешнему виду и функциональности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.</w:t>
      </w:r>
    </w:p>
    <w:p w14:paraId="12DBE86A" w14:textId="77777777" w:rsidR="00E55554" w:rsidRPr="00BD22EC" w:rsidRDefault="00E55554" w:rsidP="00E55554">
      <w:pPr>
        <w:pStyle w:val="a6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Меню Настройки содержит:</w:t>
      </w:r>
    </w:p>
    <w:p w14:paraId="196FE94D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Конфигурация — позволяет скорректировать настройки работы с панелями.</w:t>
      </w:r>
    </w:p>
    <w:p w14:paraId="7555EAB0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Внешний вид и Настройки панелей — определяет элементы (строка меню, командная строка, подсказки и прочее), отображаемые при вызове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 xml:space="preserve">, а также геометрию расположения панелей и </w:t>
      </w:r>
      <w:proofErr w:type="spellStart"/>
      <w:r w:rsidRPr="00BD22EC">
        <w:rPr>
          <w:rFonts w:ascii="Times New Roman" w:hAnsi="Times New Roman" w:cs="Times New Roman"/>
        </w:rPr>
        <w:t>цветовыделение</w:t>
      </w:r>
      <w:proofErr w:type="spellEnd"/>
      <w:r w:rsidRPr="00BD22EC">
        <w:rPr>
          <w:rFonts w:ascii="Times New Roman" w:hAnsi="Times New Roman" w:cs="Times New Roman"/>
        </w:rPr>
        <w:t>.</w:t>
      </w:r>
    </w:p>
    <w:p w14:paraId="7C195938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Биты символов — задаёт формат обработки информации локальным терминалом.</w:t>
      </w:r>
    </w:p>
    <w:p w14:paraId="7380C023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 w14:paraId="2D57F63A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Распознание клавиш - диалоговое окно используется для тестирования функциональных клавиш, клавиш управления курсором и прочее.</w:t>
      </w:r>
    </w:p>
    <w:p w14:paraId="228DDE1F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Виртуальные ФС – настройки виртуальной файловой системы: тайм-аут, пароль и прочее.</w:t>
      </w:r>
    </w:p>
    <w:p w14:paraId="378F16F1" w14:textId="77777777" w:rsidR="00E55554" w:rsidRPr="00BD22EC" w:rsidRDefault="00E55554" w:rsidP="00E55554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Назовите и дайте характеристику встроенным командам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.</w:t>
      </w:r>
    </w:p>
    <w:p w14:paraId="076FE090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1 Вызов контекстно-зависимой подсказки;</w:t>
      </w:r>
    </w:p>
    <w:p w14:paraId="6A06B2F3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2 Вызов пользовательского меню с возможностью создания и/или дополнения дополнительных функций;</w:t>
      </w:r>
    </w:p>
    <w:p w14:paraId="1E0C0ECA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3 Просмотр содержимого файла, на который указывает подсветка в активной панели (без возможности редактирования);</w:t>
      </w:r>
    </w:p>
    <w:p w14:paraId="4FA00E2F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F4 Вызов встроенного в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 xml:space="preserve"> редактора для изменения содержания файла, на который указывает подсветка в активной панели;</w:t>
      </w:r>
    </w:p>
    <w:p w14:paraId="4A4D00C2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5 Копирование одного или нескольких файлов, отмеченных в первой (активной) панели, в каталог, отображаемый на второй панели;</w:t>
      </w:r>
    </w:p>
    <w:p w14:paraId="0722EA99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lastRenderedPageBreak/>
        <w:t>F6 Перенос одного или нескольких файлов, отмеченных в первой (активной) панели, в каталог, отображаемый на второй панели;</w:t>
      </w:r>
    </w:p>
    <w:p w14:paraId="618E9412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7 Создание подкаталога в каталоге, отображаемом в активной панели;</w:t>
      </w:r>
    </w:p>
    <w:p w14:paraId="35D361FD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8 Удаление одного или нескольких файлов (каталогов), отмеченных в первой (активной) панели файлов;</w:t>
      </w:r>
    </w:p>
    <w:p w14:paraId="0962EC86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F9 Вызов меню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;</w:t>
      </w:r>
    </w:p>
    <w:p w14:paraId="33187A57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F10 Выход из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;</w:t>
      </w:r>
    </w:p>
    <w:p w14:paraId="4D1A3525" w14:textId="77777777" w:rsidR="00E55554" w:rsidRPr="00BD22EC" w:rsidRDefault="00E55554" w:rsidP="00E55554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Назовите и дайте характеристику командам встроенного редактора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>.</w:t>
      </w:r>
    </w:p>
    <w:p w14:paraId="0175A89B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Ctrl-y удалить строку</w:t>
      </w:r>
    </w:p>
    <w:p w14:paraId="19D205D2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Ctrl-u отмена последней операции</w:t>
      </w:r>
    </w:p>
    <w:p w14:paraId="29361605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proofErr w:type="spellStart"/>
      <w:r w:rsidRPr="00BD22EC">
        <w:rPr>
          <w:rFonts w:ascii="Times New Roman" w:hAnsi="Times New Roman" w:cs="Times New Roman"/>
        </w:rPr>
        <w:t>Ins</w:t>
      </w:r>
      <w:proofErr w:type="spellEnd"/>
      <w:r w:rsidRPr="00BD22EC">
        <w:rPr>
          <w:rFonts w:ascii="Times New Roman" w:hAnsi="Times New Roman" w:cs="Times New Roman"/>
        </w:rPr>
        <w:t xml:space="preserve"> вставка/замена</w:t>
      </w:r>
    </w:p>
    <w:p w14:paraId="1AF77CCC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7 поиск (можно использовать регулярные выражения)</w:t>
      </w:r>
    </w:p>
    <w:p w14:paraId="237B5812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7 повтор последней операции поиска</w:t>
      </w:r>
    </w:p>
    <w:p w14:paraId="4DEE5DFA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4 замена</w:t>
      </w:r>
    </w:p>
    <w:p w14:paraId="4C982130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3 первое нажатие — начало выделения, второе — окончание выделения</w:t>
      </w:r>
    </w:p>
    <w:p w14:paraId="033E1D09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5 копировать выделенный фрагмент</w:t>
      </w:r>
    </w:p>
    <w:p w14:paraId="00EC99A5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6 переместить выделенный фрагмент</w:t>
      </w:r>
    </w:p>
    <w:p w14:paraId="0FCF0B57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8 удалить выделенный фрагмент</w:t>
      </w:r>
    </w:p>
    <w:p w14:paraId="14F2BC27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2 записать изменения в файл</w:t>
      </w:r>
    </w:p>
    <w:p w14:paraId="3F28E9AF" w14:textId="77777777" w:rsidR="00E55554" w:rsidRPr="00BD22EC" w:rsidRDefault="00E55554" w:rsidP="00E5555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>F10 выйти из редактора</w:t>
      </w:r>
    </w:p>
    <w:p w14:paraId="1F99AF7B" w14:textId="77777777" w:rsidR="00E55554" w:rsidRPr="00BD22EC" w:rsidRDefault="00E55554" w:rsidP="00E55554">
      <w:pPr>
        <w:numPr>
          <w:ilvl w:val="0"/>
          <w:numId w:val="14"/>
        </w:numPr>
        <w:spacing w:after="200" w:line="240" w:lineRule="auto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Дайте характеристику средствам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 xml:space="preserve">, которые позволяют создавать меню, определяемые пользователем. Можете сохранить часто используемые команды </w:t>
      </w:r>
      <w:proofErr w:type="spellStart"/>
      <w:r w:rsidRPr="00BD22EC">
        <w:rPr>
          <w:rFonts w:ascii="Times New Roman" w:hAnsi="Times New Roman" w:cs="Times New Roman"/>
        </w:rPr>
        <w:t>панелизации</w:t>
      </w:r>
      <w:proofErr w:type="spellEnd"/>
      <w:r w:rsidRPr="00BD22EC">
        <w:rPr>
          <w:rFonts w:ascii="Times New Roman" w:hAnsi="Times New Roman" w:cs="Times New Roman"/>
        </w:rPr>
        <w:t xml:space="preserve"> под отдельными информативными именами, чтобы иметь возможность их быстро вызвать по этим именам. Для этого нужно набрать команду в строке ввода (строка “Команда”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 w14:paraId="65EDC39E" w14:textId="77777777" w:rsidR="00E55554" w:rsidRPr="00BD22EC" w:rsidRDefault="00E55554" w:rsidP="00E55554">
      <w:pPr>
        <w:numPr>
          <w:ilvl w:val="0"/>
          <w:numId w:val="14"/>
        </w:numPr>
        <w:spacing w:after="200" w:line="240" w:lineRule="auto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Дайте характеристику средствам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 xml:space="preserve">, которые позволяют выполнять дей- </w:t>
      </w:r>
      <w:proofErr w:type="spellStart"/>
      <w:r w:rsidRPr="00BD22EC">
        <w:rPr>
          <w:rFonts w:ascii="Times New Roman" w:hAnsi="Times New Roman" w:cs="Times New Roman"/>
        </w:rPr>
        <w:t>ствия</w:t>
      </w:r>
      <w:proofErr w:type="spellEnd"/>
      <w:r w:rsidRPr="00BD22EC">
        <w:rPr>
          <w:rFonts w:ascii="Times New Roman" w:hAnsi="Times New Roman" w:cs="Times New Roman"/>
        </w:rPr>
        <w:t>, определяемые пользователем, над текущим файлом.</w:t>
      </w:r>
    </w:p>
    <w:p w14:paraId="6D767E9B" w14:textId="77777777" w:rsidR="00E55554" w:rsidRPr="00BD22EC" w:rsidRDefault="00E55554" w:rsidP="00E55554">
      <w:pPr>
        <w:pStyle w:val="FirstParagraph"/>
        <w:rPr>
          <w:rFonts w:ascii="Times New Roman" w:hAnsi="Times New Roman" w:cs="Times New Roman"/>
        </w:rPr>
      </w:pPr>
      <w:r w:rsidRPr="00BD22EC">
        <w:rPr>
          <w:rFonts w:ascii="Times New Roman" w:hAnsi="Times New Roman" w:cs="Times New Roman"/>
        </w:rPr>
        <w:t xml:space="preserve">Панель в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  <w:r w:rsidRPr="00BD22EC">
        <w:rPr>
          <w:rFonts w:ascii="Times New Roman" w:hAnsi="Times New Roman" w:cs="Times New Roman"/>
        </w:rPr>
        <w:t xml:space="preserve">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</w:t>
      </w:r>
      <w:proofErr w:type="spellStart"/>
      <w:r w:rsidRPr="00BD22EC">
        <w:rPr>
          <w:rFonts w:ascii="Times New Roman" w:hAnsi="Times New Roman" w:cs="Times New Roman"/>
        </w:rPr>
        <w:t>mc</w:t>
      </w:r>
      <w:proofErr w:type="spellEnd"/>
    </w:p>
    <w:p w14:paraId="19898215" w14:textId="77777777" w:rsidR="000729CB" w:rsidRPr="000729CB" w:rsidRDefault="000729CB" w:rsidP="000729CB"/>
    <w:sectPr w:rsidR="000729CB" w:rsidRPr="000729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64ACB7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2480C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E08966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F4472D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66D8C16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B7AAAA4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A9CC718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EDCAEC1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8126FF7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5AEC9C6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E0D30C2"/>
    <w:multiLevelType w:val="multilevel"/>
    <w:tmpl w:val="8340A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0E851CD"/>
    <w:multiLevelType w:val="multilevel"/>
    <w:tmpl w:val="E0E8E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E66D2A"/>
    <w:multiLevelType w:val="multilevel"/>
    <w:tmpl w:val="456EE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9F7271"/>
    <w:multiLevelType w:val="multilevel"/>
    <w:tmpl w:val="59F0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653240">
    <w:abstractNumId w:val="10"/>
  </w:num>
  <w:num w:numId="2" w16cid:durableId="402726370">
    <w:abstractNumId w:val="13"/>
  </w:num>
  <w:num w:numId="3" w16cid:durableId="1362975540">
    <w:abstractNumId w:val="12"/>
  </w:num>
  <w:num w:numId="4" w16cid:durableId="221647440">
    <w:abstractNumId w:val="11"/>
  </w:num>
  <w:num w:numId="5" w16cid:durableId="17703920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339521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41770554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581717290">
    <w:abstractNumId w:val="0"/>
  </w:num>
  <w:num w:numId="9" w16cid:durableId="205222697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165544783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133276163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194957648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167853435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 w16cid:durableId="208660999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719"/>
    <w:rsid w:val="00007B0B"/>
    <w:rsid w:val="000210B4"/>
    <w:rsid w:val="0003294C"/>
    <w:rsid w:val="000729CB"/>
    <w:rsid w:val="00073015"/>
    <w:rsid w:val="00082864"/>
    <w:rsid w:val="000A2FC6"/>
    <w:rsid w:val="000B054D"/>
    <w:rsid w:val="000B15F8"/>
    <w:rsid w:val="000B50FB"/>
    <w:rsid w:val="000B514A"/>
    <w:rsid w:val="000C67D0"/>
    <w:rsid w:val="000C7746"/>
    <w:rsid w:val="000F587B"/>
    <w:rsid w:val="00111433"/>
    <w:rsid w:val="001166DA"/>
    <w:rsid w:val="001173D3"/>
    <w:rsid w:val="0013593F"/>
    <w:rsid w:val="00163E4D"/>
    <w:rsid w:val="00193683"/>
    <w:rsid w:val="001A7B4C"/>
    <w:rsid w:val="001C6072"/>
    <w:rsid w:val="001C6277"/>
    <w:rsid w:val="001C6872"/>
    <w:rsid w:val="001D5A57"/>
    <w:rsid w:val="001F7CCF"/>
    <w:rsid w:val="00206398"/>
    <w:rsid w:val="00222AAB"/>
    <w:rsid w:val="00232C19"/>
    <w:rsid w:val="00237515"/>
    <w:rsid w:val="00276918"/>
    <w:rsid w:val="0028103E"/>
    <w:rsid w:val="00283023"/>
    <w:rsid w:val="002A2988"/>
    <w:rsid w:val="002B42E6"/>
    <w:rsid w:val="002D4554"/>
    <w:rsid w:val="002E6E27"/>
    <w:rsid w:val="002F1F84"/>
    <w:rsid w:val="0033550B"/>
    <w:rsid w:val="0036672F"/>
    <w:rsid w:val="00374843"/>
    <w:rsid w:val="00376396"/>
    <w:rsid w:val="0041388E"/>
    <w:rsid w:val="004266C2"/>
    <w:rsid w:val="004B5A5D"/>
    <w:rsid w:val="00554467"/>
    <w:rsid w:val="00564737"/>
    <w:rsid w:val="005D7815"/>
    <w:rsid w:val="005E551F"/>
    <w:rsid w:val="005E5990"/>
    <w:rsid w:val="0061039C"/>
    <w:rsid w:val="00680904"/>
    <w:rsid w:val="006875A8"/>
    <w:rsid w:val="00691AEE"/>
    <w:rsid w:val="006976A6"/>
    <w:rsid w:val="006A6617"/>
    <w:rsid w:val="006C7150"/>
    <w:rsid w:val="00746F22"/>
    <w:rsid w:val="00761354"/>
    <w:rsid w:val="00764C4E"/>
    <w:rsid w:val="007C11AA"/>
    <w:rsid w:val="007C782B"/>
    <w:rsid w:val="007F0719"/>
    <w:rsid w:val="008468C2"/>
    <w:rsid w:val="00A040ED"/>
    <w:rsid w:val="00A064B8"/>
    <w:rsid w:val="00A12D6A"/>
    <w:rsid w:val="00A6120F"/>
    <w:rsid w:val="00A65E22"/>
    <w:rsid w:val="00A91206"/>
    <w:rsid w:val="00A96E30"/>
    <w:rsid w:val="00AB72FB"/>
    <w:rsid w:val="00AC333A"/>
    <w:rsid w:val="00AD0DF6"/>
    <w:rsid w:val="00AD39C0"/>
    <w:rsid w:val="00AE30DC"/>
    <w:rsid w:val="00AF6198"/>
    <w:rsid w:val="00B172A3"/>
    <w:rsid w:val="00B25B54"/>
    <w:rsid w:val="00B765CA"/>
    <w:rsid w:val="00BD22EC"/>
    <w:rsid w:val="00C169EA"/>
    <w:rsid w:val="00C3259B"/>
    <w:rsid w:val="00CE75F9"/>
    <w:rsid w:val="00D249DA"/>
    <w:rsid w:val="00D35603"/>
    <w:rsid w:val="00DA6BC2"/>
    <w:rsid w:val="00DD0BDF"/>
    <w:rsid w:val="00E206DD"/>
    <w:rsid w:val="00E23A58"/>
    <w:rsid w:val="00E55554"/>
    <w:rsid w:val="00EA4EAB"/>
    <w:rsid w:val="00EB6443"/>
    <w:rsid w:val="00EE53A7"/>
    <w:rsid w:val="00EF2D71"/>
    <w:rsid w:val="00F200CD"/>
    <w:rsid w:val="00F55DE6"/>
    <w:rsid w:val="00F91084"/>
    <w:rsid w:val="00FA22EB"/>
    <w:rsid w:val="00FA75DD"/>
    <w:rsid w:val="00FD3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A9EC"/>
  <w15:chartTrackingRefBased/>
  <w15:docId w15:val="{1452FAF9-258F-411D-BE01-E5E2961E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39C0"/>
  </w:style>
  <w:style w:type="paragraph" w:styleId="1">
    <w:name w:val="heading 1"/>
    <w:basedOn w:val="a"/>
    <w:next w:val="a"/>
    <w:link w:val="10"/>
    <w:uiPriority w:val="9"/>
    <w:qFormat/>
    <w:rsid w:val="00FA7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C60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C60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A7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unhideWhenUsed/>
    <w:rsid w:val="00EA4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HTML">
    <w:name w:val="HTML Code"/>
    <w:basedOn w:val="a0"/>
    <w:uiPriority w:val="99"/>
    <w:semiHidden/>
    <w:unhideWhenUsed/>
    <w:rsid w:val="00EA4EAB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EA4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A4EA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1C6277"/>
    <w:pPr>
      <w:ind w:left="720"/>
      <w:contextualSpacing/>
    </w:pPr>
  </w:style>
  <w:style w:type="character" w:styleId="a5">
    <w:name w:val="Strong"/>
    <w:basedOn w:val="a0"/>
    <w:uiPriority w:val="22"/>
    <w:qFormat/>
    <w:rsid w:val="00A96E30"/>
    <w:rPr>
      <w:b/>
      <w:bCs/>
    </w:rPr>
  </w:style>
  <w:style w:type="paragraph" w:customStyle="1" w:styleId="richfactdown-paragraph">
    <w:name w:val="richfactdown-paragraph"/>
    <w:basedOn w:val="a"/>
    <w:rsid w:val="000A2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styleId="a6">
    <w:name w:val="Body Text"/>
    <w:basedOn w:val="a"/>
    <w:link w:val="a7"/>
    <w:unhideWhenUsed/>
    <w:qFormat/>
    <w:rsid w:val="00E55554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character" w:customStyle="1" w:styleId="a7">
    <w:name w:val="Основной текст Знак"/>
    <w:basedOn w:val="a0"/>
    <w:link w:val="a6"/>
    <w:rsid w:val="00E55554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a6"/>
    <w:next w:val="a6"/>
    <w:qFormat/>
    <w:rsid w:val="00E55554"/>
  </w:style>
  <w:style w:type="paragraph" w:customStyle="1" w:styleId="Compact">
    <w:name w:val="Compact"/>
    <w:basedOn w:val="a6"/>
    <w:qFormat/>
    <w:rsid w:val="00E55554"/>
    <w:pPr>
      <w:spacing w:before="36" w:after="36"/>
    </w:pPr>
  </w:style>
  <w:style w:type="paragraph" w:styleId="a8">
    <w:name w:val="No Spacing"/>
    <w:uiPriority w:val="1"/>
    <w:qFormat/>
    <w:rsid w:val="001C6072"/>
    <w:pPr>
      <w:spacing w:after="0" w:line="240" w:lineRule="auto"/>
    </w:pPr>
  </w:style>
  <w:style w:type="character" w:customStyle="1" w:styleId="20">
    <w:name w:val="Заголовок 2 Знак"/>
    <w:basedOn w:val="a0"/>
    <w:link w:val="2"/>
    <w:uiPriority w:val="9"/>
    <w:rsid w:val="001C607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1C607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VerbatimChar">
    <w:name w:val="Verbatim Char"/>
    <w:basedOn w:val="a0"/>
    <w:link w:val="SourceCode"/>
    <w:locked/>
    <w:rsid w:val="00FA22E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FA22EB"/>
    <w:pPr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32</Pages>
  <Words>1750</Words>
  <Characters>9980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уиза Адхамова</dc:creator>
  <cp:keywords/>
  <dc:description/>
  <cp:lastModifiedBy>Луиза Адхамова</cp:lastModifiedBy>
  <cp:revision>97</cp:revision>
  <dcterms:created xsi:type="dcterms:W3CDTF">2024-03-17T14:58:00Z</dcterms:created>
  <dcterms:modified xsi:type="dcterms:W3CDTF">2024-04-25T20:02:00Z</dcterms:modified>
</cp:coreProperties>
</file>